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5A99C" w14:textId="37B32CF2" w:rsidR="00DB2F4C" w:rsidRPr="00884E86" w:rsidRDefault="00884E86" w:rsidP="006541BE">
      <w:pPr>
        <w:spacing w:after="0"/>
        <w:ind w:left="360" w:right="540"/>
        <w:jc w:val="center"/>
        <w:rPr>
          <w:rFonts w:asciiTheme="majorHAnsi" w:hAnsiTheme="majorHAnsi"/>
          <w:b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Staff Council Meeting Minutes</w:t>
      </w:r>
    </w:p>
    <w:p w14:paraId="47B87626" w14:textId="6FD000A6" w:rsidR="00DB2F4C" w:rsidRPr="00884E86" w:rsidRDefault="00DA498C" w:rsidP="006541BE">
      <w:pPr>
        <w:spacing w:after="0"/>
        <w:ind w:left="360" w:right="540"/>
        <w:jc w:val="center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sz w:val="24"/>
          <w:szCs w:val="24"/>
        </w:rPr>
        <w:t>April 17</w:t>
      </w:r>
      <w:r w:rsidR="00536648" w:rsidRPr="00884E86">
        <w:rPr>
          <w:rFonts w:asciiTheme="majorHAnsi" w:hAnsiTheme="majorHAnsi"/>
          <w:sz w:val="24"/>
          <w:szCs w:val="24"/>
        </w:rPr>
        <w:t>, 2018</w:t>
      </w:r>
    </w:p>
    <w:p w14:paraId="3D762E15" w14:textId="77777777" w:rsidR="00DB2F4C" w:rsidRPr="00884E86" w:rsidRDefault="00DB2F4C" w:rsidP="006541BE">
      <w:pPr>
        <w:spacing w:after="0"/>
        <w:ind w:left="360" w:right="540"/>
        <w:jc w:val="center"/>
        <w:rPr>
          <w:rFonts w:asciiTheme="majorHAnsi" w:hAnsiTheme="majorHAnsi"/>
          <w:sz w:val="24"/>
          <w:szCs w:val="24"/>
        </w:rPr>
      </w:pPr>
    </w:p>
    <w:p w14:paraId="3B67E489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b/>
          <w:bCs/>
          <w:color w:val="000000"/>
        </w:rPr>
        <w:t>Members: 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 Mia </w:t>
      </w:r>
      <w:r w:rsidRPr="00884E86">
        <w:rPr>
          <w:rStyle w:val="spellingerror"/>
          <w:rFonts w:asciiTheme="majorHAnsi" w:hAnsiTheme="majorHAnsi" w:cs="Segoe UI"/>
          <w:color w:val="000000"/>
        </w:rPr>
        <w:t>Benkenstein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, </w:t>
      </w:r>
      <w:r w:rsidRPr="00884E86">
        <w:rPr>
          <w:rStyle w:val="spellingerror"/>
          <w:rFonts w:asciiTheme="majorHAnsi" w:hAnsiTheme="majorHAnsi" w:cs="Segoe UI"/>
          <w:color w:val="000000"/>
        </w:rPr>
        <w:t>Katheleen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 xml:space="preserve">, </w:t>
      </w:r>
      <w:proofErr w:type="spellStart"/>
      <w:r w:rsidRPr="00884E86">
        <w:rPr>
          <w:rStyle w:val="normaltextrun"/>
          <w:rFonts w:asciiTheme="majorHAnsi" w:eastAsiaTheme="minorEastAsia" w:hAnsiTheme="majorHAnsi"/>
          <w:color w:val="000000"/>
        </w:rPr>
        <w:t>Bloodgood</w:t>
      </w:r>
      <w:proofErr w:type="spellEnd"/>
      <w:r w:rsidRPr="00884E86">
        <w:rPr>
          <w:rStyle w:val="normaltextrun"/>
          <w:rFonts w:asciiTheme="majorHAnsi" w:eastAsiaTheme="minorEastAsia" w:hAnsiTheme="majorHAnsi"/>
          <w:color w:val="000000"/>
        </w:rPr>
        <w:t>, Veronica Garcia (Secretary), Frank Goldberg, Jesse </w:t>
      </w:r>
      <w:r w:rsidRPr="00884E86">
        <w:rPr>
          <w:rStyle w:val="spellingerror"/>
          <w:rFonts w:asciiTheme="majorHAnsi" w:hAnsiTheme="majorHAnsi" w:cs="Segoe UI"/>
          <w:color w:val="000000"/>
        </w:rPr>
        <w:t>Kiboko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, Cheryl Larson, Eric Mickelsen, Doug Wilder, Chelsie Rauh (via phone), Christina </w:t>
      </w:r>
      <w:r w:rsidRPr="00884E86">
        <w:rPr>
          <w:rStyle w:val="spellingerror"/>
          <w:rFonts w:asciiTheme="majorHAnsi" w:hAnsiTheme="majorHAnsi" w:cs="Segoe UI"/>
          <w:color w:val="000000"/>
        </w:rPr>
        <w:t>Reddoor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 (Treasurer), Cindy Rock (Meridian- via video conference), Joseph Simonson, Cody Sparrow, Mary Thompson, Michael </w:t>
      </w:r>
      <w:r w:rsidRPr="00884E86">
        <w:rPr>
          <w:rStyle w:val="spellingerror"/>
          <w:rFonts w:asciiTheme="majorHAnsi" w:hAnsiTheme="majorHAnsi" w:cs="Segoe UI"/>
          <w:color w:val="000000"/>
        </w:rPr>
        <w:t>Timm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 (IF - via video conference), James "Byrd" </w:t>
      </w:r>
      <w:r w:rsidRPr="00884E86">
        <w:rPr>
          <w:rStyle w:val="spellingerror"/>
          <w:rFonts w:asciiTheme="majorHAnsi" w:hAnsiTheme="majorHAnsi" w:cs="Segoe UI"/>
          <w:color w:val="000000"/>
        </w:rPr>
        <w:t>Yizar</w:t>
      </w:r>
      <w:r w:rsidRPr="00884E86">
        <w:rPr>
          <w:rStyle w:val="eop"/>
          <w:rFonts w:asciiTheme="majorHAnsi" w:hAnsiTheme="majorHAnsi" w:cs="Segoe UI"/>
        </w:rPr>
        <w:t> </w:t>
      </w:r>
    </w:p>
    <w:p w14:paraId="1BB71E62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eop"/>
          <w:rFonts w:asciiTheme="majorHAnsi" w:hAnsiTheme="majorHAnsi" w:cs="Segoe UI"/>
        </w:rPr>
        <w:t> </w:t>
      </w:r>
    </w:p>
    <w:p w14:paraId="5B155B6F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color w:val="000000"/>
        </w:rPr>
        <w:t>Excused: Bradley Broschinsky (IF), Cooper Bybee, Stephanie Foreman, Mary Guyton, Guy Patterson, Sandra </w:t>
      </w:r>
      <w:r w:rsidRPr="00884E86">
        <w:rPr>
          <w:rStyle w:val="spellingerror"/>
          <w:rFonts w:asciiTheme="majorHAnsi" w:hAnsiTheme="majorHAnsi" w:cs="Segoe UI"/>
          <w:color w:val="000000"/>
        </w:rPr>
        <w:t>Shea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, Julie </w:t>
      </w:r>
      <w:r w:rsidRPr="00884E86">
        <w:rPr>
          <w:rStyle w:val="spellingerror"/>
          <w:rFonts w:asciiTheme="majorHAnsi" w:hAnsiTheme="majorHAnsi" w:cs="Segoe UI"/>
          <w:color w:val="000000"/>
        </w:rPr>
        <w:t>VanLeuven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, Cheryl Zimmer</w:t>
      </w:r>
      <w:r w:rsidRPr="00884E86">
        <w:rPr>
          <w:rStyle w:val="eop"/>
          <w:rFonts w:asciiTheme="majorHAnsi" w:hAnsiTheme="majorHAnsi" w:cs="Segoe UI"/>
        </w:rPr>
        <w:t> </w:t>
      </w:r>
    </w:p>
    <w:p w14:paraId="5D619640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eop"/>
          <w:rFonts w:asciiTheme="majorHAnsi" w:hAnsiTheme="majorHAnsi" w:cs="Segoe UI"/>
        </w:rPr>
        <w:t> </w:t>
      </w:r>
    </w:p>
    <w:p w14:paraId="03CE08CB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color w:val="000000"/>
        </w:rPr>
        <w:t>Please bring your binder and a pen to each meeting. </w:t>
      </w:r>
      <w:r w:rsidRPr="00884E86">
        <w:rPr>
          <w:rStyle w:val="eop"/>
          <w:rFonts w:asciiTheme="majorHAnsi" w:hAnsiTheme="majorHAnsi" w:cs="Segoe UI"/>
        </w:rPr>
        <w:t> </w:t>
      </w:r>
    </w:p>
    <w:p w14:paraId="12340AAC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eop"/>
          <w:rFonts w:asciiTheme="majorHAnsi" w:hAnsiTheme="majorHAnsi" w:cs="Segoe UI"/>
        </w:rPr>
        <w:t> </w:t>
      </w:r>
    </w:p>
    <w:p w14:paraId="718A216D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b/>
          <w:bCs/>
          <w:color w:val="000000"/>
        </w:rPr>
        <w:t>Call to order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: 1:40 p.m. by Mia</w:t>
      </w:r>
      <w:r w:rsidRPr="00884E86">
        <w:rPr>
          <w:rStyle w:val="eop"/>
          <w:rFonts w:asciiTheme="majorHAnsi" w:hAnsiTheme="majorHAnsi" w:cs="Segoe UI"/>
        </w:rPr>
        <w:t> </w:t>
      </w:r>
    </w:p>
    <w:p w14:paraId="5B315499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eop"/>
          <w:rFonts w:asciiTheme="majorHAnsi" w:hAnsiTheme="majorHAnsi" w:cs="Segoe UI"/>
        </w:rPr>
        <w:t> </w:t>
      </w:r>
    </w:p>
    <w:p w14:paraId="0E87511E" w14:textId="48205D87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Style w:val="normaltextrun"/>
          <w:rFonts w:asciiTheme="majorHAnsi" w:eastAsiaTheme="minorEastAsia" w:hAnsiTheme="majorHAnsi"/>
          <w:color w:val="000000"/>
        </w:rPr>
      </w:pPr>
      <w:r w:rsidRPr="00884E86">
        <w:rPr>
          <w:rStyle w:val="normaltextrun"/>
          <w:rFonts w:asciiTheme="majorHAnsi" w:eastAsiaTheme="minorEastAsia" w:hAnsiTheme="majorHAnsi"/>
          <w:b/>
          <w:bCs/>
          <w:color w:val="000000"/>
        </w:rPr>
        <w:t>Guests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: 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ab/>
      </w:r>
    </w:p>
    <w:p w14:paraId="1CB0DA10" w14:textId="49C319A0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bCs/>
          <w:color w:val="000000"/>
        </w:rPr>
        <w:t>1</w:t>
      </w:r>
      <w:r w:rsidRPr="00884E86">
        <w:rPr>
          <w:rFonts w:asciiTheme="majorHAnsi" w:hAnsiTheme="majorHAnsi" w:cs="Segoe UI"/>
        </w:rPr>
        <w:t>. Stuart Summers – Marketing</w:t>
      </w:r>
    </w:p>
    <w:p w14:paraId="4081B6A7" w14:textId="183391E4" w:rsidR="00884E86" w:rsidRDefault="00884E86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 xml:space="preserve">New ISU Employee Store is available online, </w:t>
      </w:r>
      <w:hyperlink r:id="rId5" w:history="1">
        <w:r w:rsidRPr="00884E86">
          <w:rPr>
            <w:rStyle w:val="Hyperlink"/>
            <w:rFonts w:asciiTheme="majorHAnsi" w:hAnsiTheme="majorHAnsi" w:cs="Segoe UI"/>
          </w:rPr>
          <w:t>https://www.isu.edu/employeestore/</w:t>
        </w:r>
      </w:hyperlink>
    </w:p>
    <w:p w14:paraId="0D709499" w14:textId="6EB96FEC" w:rsidR="00884E86" w:rsidRDefault="00884E86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Faculty &amp; Staff can buy Bengal gear at cost,  not available for student employees</w:t>
      </w:r>
    </w:p>
    <w:p w14:paraId="5B07AB51" w14:textId="5044228F" w:rsidR="00443FD5" w:rsidRDefault="00443FD5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You will need your Bengal ID # and an @isu.edu email address for any purchases</w:t>
      </w:r>
    </w:p>
    <w:p w14:paraId="0DBA14A8" w14:textId="4551E968" w:rsidR="00884E86" w:rsidRDefault="00884E86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Will open several times throughout the year for employees to take advantage of special low prices</w:t>
      </w:r>
    </w:p>
    <w:p w14:paraId="7274234E" w14:textId="6090DA87" w:rsidR="00884E86" w:rsidRDefault="00884E86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There will be new products available during each opening</w:t>
      </w:r>
    </w:p>
    <w:p w14:paraId="301C5D49" w14:textId="4D085D47" w:rsidR="00E21B36" w:rsidRDefault="00E21B36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There will be an email sent out with a $5 coupon</w:t>
      </w:r>
    </w:p>
    <w:p w14:paraId="5C4CE0D8" w14:textId="49A01B13" w:rsidR="00884E86" w:rsidRDefault="00884E86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Feedback is welcome, please contact Stuart Summers</w:t>
      </w:r>
    </w:p>
    <w:p w14:paraId="1E3B8AA4" w14:textId="07A305BB" w:rsidR="00884E86" w:rsidRDefault="00884E86" w:rsidP="00884E86">
      <w:pPr>
        <w:pStyle w:val="paragraph"/>
        <w:numPr>
          <w:ilvl w:val="0"/>
          <w:numId w:val="1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 xml:space="preserve">Other website is also available, Bengal Gear, </w:t>
      </w:r>
      <w:hyperlink r:id="rId6" w:history="1">
        <w:r w:rsidRPr="000E025E">
          <w:rPr>
            <w:rStyle w:val="Hyperlink"/>
            <w:rFonts w:asciiTheme="majorHAnsi" w:hAnsiTheme="majorHAnsi" w:cs="Segoe UI"/>
          </w:rPr>
          <w:t>https://www.isu.edu/bengalgear/</w:t>
        </w:r>
      </w:hyperlink>
      <w:r>
        <w:rPr>
          <w:rFonts w:asciiTheme="majorHAnsi" w:hAnsiTheme="majorHAnsi" w:cs="Segoe UI"/>
        </w:rPr>
        <w:t xml:space="preserve"> and all proceeds go towards student scholarships</w:t>
      </w:r>
    </w:p>
    <w:p w14:paraId="439568D2" w14:textId="77777777" w:rsid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</w:p>
    <w:p w14:paraId="141F98CC" w14:textId="55E314E2" w:rsid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2. Ryan Sargent – Alumni Association</w:t>
      </w:r>
    </w:p>
    <w:p w14:paraId="03A4FEB8" w14:textId="1E5044C9" w:rsidR="00884E86" w:rsidRDefault="00884E86" w:rsidP="00884E86">
      <w:pPr>
        <w:pStyle w:val="paragraph"/>
        <w:numPr>
          <w:ilvl w:val="0"/>
          <w:numId w:val="2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The Alumni Association will now include Faculty &amp; Staff</w:t>
      </w:r>
    </w:p>
    <w:p w14:paraId="086B9E8D" w14:textId="01D6B25F" w:rsidR="00884E86" w:rsidRDefault="00884E86" w:rsidP="00884E86">
      <w:pPr>
        <w:pStyle w:val="paragraph"/>
        <w:numPr>
          <w:ilvl w:val="0"/>
          <w:numId w:val="2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Feedback is welcome, please contact Ryan Sargent</w:t>
      </w:r>
    </w:p>
    <w:p w14:paraId="2485884E" w14:textId="4190681D" w:rsidR="00884E86" w:rsidRDefault="00884E86" w:rsidP="00884E86">
      <w:pPr>
        <w:pStyle w:val="paragraph"/>
        <w:numPr>
          <w:ilvl w:val="0"/>
          <w:numId w:val="2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There are currently 4 chapters: Pocatello, Idaho Falls, Twin Falls, and Boise</w:t>
      </w:r>
    </w:p>
    <w:p w14:paraId="5BF70610" w14:textId="17FCBF4A" w:rsidR="00884E86" w:rsidRDefault="00884E86" w:rsidP="00884E86">
      <w:pPr>
        <w:pStyle w:val="paragraph"/>
        <w:numPr>
          <w:ilvl w:val="0"/>
          <w:numId w:val="3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They are looking to open some more in Salt Lake City, UT and Seattle, WA</w:t>
      </w:r>
    </w:p>
    <w:p w14:paraId="564325DD" w14:textId="6C4EAED2" w:rsidR="00884E86" w:rsidRDefault="00884E86" w:rsidP="00884E86">
      <w:pPr>
        <w:pStyle w:val="paragraph"/>
        <w:numPr>
          <w:ilvl w:val="0"/>
          <w:numId w:val="3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There are also affiliate chapters out there</w:t>
      </w:r>
      <w:r w:rsidR="00E21B36">
        <w:rPr>
          <w:rFonts w:asciiTheme="majorHAnsi" w:hAnsiTheme="majorHAnsi" w:cs="Segoe UI"/>
        </w:rPr>
        <w:t xml:space="preserve"> for Alumni to join, ex: LATINX</w:t>
      </w:r>
    </w:p>
    <w:p w14:paraId="61BCCB3F" w14:textId="31749550" w:rsidR="00884E86" w:rsidRPr="00E21B36" w:rsidRDefault="00E21B36" w:rsidP="00E21B36">
      <w:pPr>
        <w:pStyle w:val="paragraph"/>
        <w:numPr>
          <w:ilvl w:val="0"/>
          <w:numId w:val="2"/>
        </w:numPr>
        <w:spacing w:before="0" w:beforeAutospacing="0" w:after="0" w:afterAutospacing="0"/>
        <w:ind w:right="540"/>
        <w:textAlignment w:val="baseline"/>
        <w:rPr>
          <w:rFonts w:asciiTheme="majorHAnsi" w:hAnsiTheme="majorHAnsi" w:cs="Segoe UI"/>
        </w:rPr>
      </w:pPr>
      <w:r w:rsidRPr="00E21B36">
        <w:rPr>
          <w:rFonts w:asciiTheme="majorHAnsi" w:hAnsiTheme="majorHAnsi" w:cs="Segoe UI"/>
        </w:rPr>
        <w:t xml:space="preserve">The Alumni Association has met with International Town &amp; Gown Association </w:t>
      </w:r>
      <w:r>
        <w:rPr>
          <w:rFonts w:asciiTheme="majorHAnsi" w:hAnsiTheme="majorHAnsi" w:cs="Segoe UI"/>
        </w:rPr>
        <w:t>about working with Pocatello &amp; Chubbuck city officials to foster relations amongst everyone.</w:t>
      </w:r>
    </w:p>
    <w:p w14:paraId="783FB613" w14:textId="77777777" w:rsidR="00884E86" w:rsidRPr="00884E86" w:rsidRDefault="00884E86" w:rsidP="00884E86">
      <w:pPr>
        <w:pStyle w:val="paragraph"/>
        <w:spacing w:before="0" w:beforeAutospacing="0" w:after="0" w:afterAutospacing="0"/>
        <w:ind w:left="360" w:right="540" w:firstLine="288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color w:val="000000"/>
        </w:rPr>
        <w:t> </w:t>
      </w:r>
      <w:r w:rsidRPr="00884E86">
        <w:rPr>
          <w:rStyle w:val="eop"/>
          <w:rFonts w:asciiTheme="majorHAnsi" w:hAnsiTheme="majorHAnsi" w:cs="Segoe UI"/>
        </w:rPr>
        <w:t> </w:t>
      </w:r>
    </w:p>
    <w:p w14:paraId="3F38F05D" w14:textId="46956936" w:rsidR="00884E86" w:rsidRPr="00884E86" w:rsidRDefault="00884E86" w:rsidP="00884E86">
      <w:pPr>
        <w:pStyle w:val="paragraph"/>
        <w:spacing w:before="0" w:beforeAutospacing="0" w:after="0" w:afterAutospacing="0"/>
        <w:ind w:left="36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b/>
          <w:bCs/>
          <w:color w:val="000000"/>
        </w:rPr>
        <w:t>Minutes: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  </w:t>
      </w:r>
      <w:r w:rsidR="00443FD5">
        <w:rPr>
          <w:rStyle w:val="normaltextrun"/>
          <w:rFonts w:asciiTheme="majorHAnsi" w:eastAsiaTheme="minorEastAsia" w:hAnsiTheme="majorHAnsi"/>
          <w:color w:val="000000"/>
        </w:rPr>
        <w:tab/>
      </w:r>
      <w:r w:rsidR="00443FD5">
        <w:rPr>
          <w:rStyle w:val="normaltextrun"/>
          <w:rFonts w:asciiTheme="majorHAnsi" w:eastAsiaTheme="minorEastAsia" w:hAnsiTheme="majorHAnsi"/>
          <w:color w:val="000000"/>
        </w:rPr>
        <w:tab/>
      </w:r>
      <w:r w:rsidRPr="00884E86">
        <w:rPr>
          <w:rStyle w:val="normaltextrun"/>
          <w:rFonts w:asciiTheme="majorHAnsi" w:eastAsiaTheme="minorEastAsia" w:hAnsiTheme="majorHAnsi"/>
          <w:color w:val="000000"/>
        </w:rPr>
        <w:t>Review and Approval of minutes – Veronica</w:t>
      </w:r>
      <w:r w:rsidRPr="00884E86">
        <w:rPr>
          <w:rStyle w:val="eop"/>
          <w:rFonts w:asciiTheme="majorHAnsi" w:hAnsiTheme="majorHAnsi" w:cs="Segoe UI"/>
        </w:rPr>
        <w:t> </w:t>
      </w:r>
    </w:p>
    <w:p w14:paraId="0669E433" w14:textId="18425543" w:rsidR="00884E86" w:rsidRPr="00884E86" w:rsidRDefault="00884E86" w:rsidP="00443FD5">
      <w:pPr>
        <w:pStyle w:val="paragraph"/>
        <w:spacing w:before="0" w:beforeAutospacing="0" w:after="0" w:afterAutospacing="0"/>
        <w:ind w:left="1440" w:right="540" w:firstLine="72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color w:val="000000"/>
        </w:rPr>
        <w:t>1) Past minutes</w:t>
      </w:r>
      <w:r w:rsidR="006652EA">
        <w:rPr>
          <w:rStyle w:val="normaltextrun"/>
          <w:rFonts w:asciiTheme="majorHAnsi" w:eastAsiaTheme="minorEastAsia" w:hAnsiTheme="majorHAnsi"/>
          <w:color w:val="000000"/>
        </w:rPr>
        <w:t xml:space="preserve"> </w:t>
      </w:r>
      <w:proofErr w:type="gramStart"/>
      <w:r w:rsidR="006652EA">
        <w:rPr>
          <w:rStyle w:val="normaltextrun"/>
          <w:rFonts w:asciiTheme="majorHAnsi" w:eastAsiaTheme="minorEastAsia" w:hAnsiTheme="majorHAnsi"/>
          <w:color w:val="000000"/>
        </w:rPr>
        <w:t>were</w:t>
      </w:r>
      <w:r w:rsidRPr="00884E86">
        <w:rPr>
          <w:rStyle w:val="normaltextrun"/>
          <w:rFonts w:asciiTheme="majorHAnsi" w:eastAsiaTheme="minorEastAsia" w:hAnsiTheme="majorHAnsi"/>
          <w:color w:val="000000"/>
        </w:rPr>
        <w:t xml:space="preserve"> approved</w:t>
      </w:r>
      <w:proofErr w:type="gramEnd"/>
      <w:r w:rsidRPr="00884E86">
        <w:rPr>
          <w:rStyle w:val="normaltextrun"/>
          <w:rFonts w:asciiTheme="majorHAnsi" w:eastAsiaTheme="minorEastAsia" w:hAnsiTheme="majorHAnsi"/>
          <w:color w:val="000000"/>
        </w:rPr>
        <w:t xml:space="preserve"> on Google Forms</w:t>
      </w:r>
      <w:r w:rsidRPr="00884E86">
        <w:rPr>
          <w:rStyle w:val="eop"/>
          <w:rFonts w:asciiTheme="majorHAnsi" w:hAnsiTheme="majorHAnsi" w:cs="Segoe UI"/>
        </w:rPr>
        <w:t> </w:t>
      </w:r>
    </w:p>
    <w:p w14:paraId="276425C9" w14:textId="77777777" w:rsidR="00884E86" w:rsidRPr="00884E86" w:rsidRDefault="00884E86" w:rsidP="00443FD5">
      <w:pPr>
        <w:pStyle w:val="paragraph"/>
        <w:spacing w:before="0" w:beforeAutospacing="0" w:after="0" w:afterAutospacing="0"/>
        <w:ind w:left="2880" w:right="540"/>
        <w:textAlignment w:val="baseline"/>
        <w:rPr>
          <w:rFonts w:asciiTheme="majorHAnsi" w:hAnsiTheme="majorHAnsi" w:cs="Segoe UI"/>
        </w:rPr>
      </w:pPr>
      <w:proofErr w:type="gramStart"/>
      <w:r w:rsidRPr="00884E86">
        <w:rPr>
          <w:rStyle w:val="normaltextrun"/>
          <w:rFonts w:asciiTheme="majorHAnsi" w:eastAsiaTheme="minorEastAsia" w:hAnsiTheme="majorHAnsi"/>
          <w:color w:val="000000"/>
        </w:rPr>
        <w:t>a)</w:t>
      </w:r>
      <w:proofErr w:type="gramEnd"/>
      <w:r w:rsidRPr="00884E86">
        <w:rPr>
          <w:rStyle w:val="normaltextrun"/>
          <w:rFonts w:asciiTheme="majorHAnsi" w:eastAsiaTheme="minorEastAsia" w:hAnsiTheme="majorHAnsi"/>
          <w:color w:val="000000"/>
        </w:rPr>
        <w:t>Dec 2017 (15/24)</w:t>
      </w:r>
      <w:r w:rsidRPr="00884E86">
        <w:rPr>
          <w:rStyle w:val="eop"/>
          <w:rFonts w:asciiTheme="majorHAnsi" w:hAnsiTheme="majorHAnsi" w:cs="Segoe UI"/>
        </w:rPr>
        <w:t> </w:t>
      </w:r>
    </w:p>
    <w:p w14:paraId="480A5EC5" w14:textId="77777777" w:rsidR="00884E86" w:rsidRPr="00884E86" w:rsidRDefault="00884E86" w:rsidP="00443FD5">
      <w:pPr>
        <w:pStyle w:val="paragraph"/>
        <w:spacing w:before="0" w:beforeAutospacing="0" w:after="0" w:afterAutospacing="0"/>
        <w:ind w:left="288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color w:val="000000"/>
        </w:rPr>
        <w:t>b) Jan 2018 (14/24)</w:t>
      </w:r>
      <w:r w:rsidRPr="00884E86">
        <w:rPr>
          <w:rStyle w:val="eop"/>
          <w:rFonts w:asciiTheme="majorHAnsi" w:hAnsiTheme="majorHAnsi" w:cs="Segoe UI"/>
        </w:rPr>
        <w:t> </w:t>
      </w:r>
    </w:p>
    <w:p w14:paraId="50E281BC" w14:textId="77777777" w:rsidR="00884E86" w:rsidRPr="00884E86" w:rsidRDefault="00884E86" w:rsidP="00443FD5">
      <w:pPr>
        <w:pStyle w:val="paragraph"/>
        <w:spacing w:before="0" w:beforeAutospacing="0" w:after="0" w:afterAutospacing="0"/>
        <w:ind w:left="2880" w:right="540"/>
        <w:textAlignment w:val="baseline"/>
        <w:rPr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color w:val="000000"/>
        </w:rPr>
        <w:t>c) Feb 2018 (15/24)</w:t>
      </w:r>
      <w:r w:rsidRPr="00884E86">
        <w:rPr>
          <w:rStyle w:val="eop"/>
          <w:rFonts w:asciiTheme="majorHAnsi" w:hAnsiTheme="majorHAnsi" w:cs="Segoe UI"/>
        </w:rPr>
        <w:t> </w:t>
      </w:r>
    </w:p>
    <w:p w14:paraId="1C97DECB" w14:textId="1B5AE18D" w:rsidR="00884E86" w:rsidRDefault="00884E86" w:rsidP="00443FD5">
      <w:pPr>
        <w:pStyle w:val="paragraph"/>
        <w:spacing w:before="0" w:beforeAutospacing="0" w:after="0" w:afterAutospacing="0"/>
        <w:ind w:left="1440" w:right="540" w:firstLine="720"/>
        <w:textAlignment w:val="baseline"/>
        <w:rPr>
          <w:rStyle w:val="eop"/>
          <w:rFonts w:asciiTheme="majorHAnsi" w:hAnsiTheme="majorHAnsi" w:cs="Segoe UI"/>
        </w:rPr>
      </w:pPr>
      <w:r w:rsidRPr="00884E86">
        <w:rPr>
          <w:rStyle w:val="normaltextrun"/>
          <w:rFonts w:asciiTheme="majorHAnsi" w:eastAsiaTheme="minorEastAsia" w:hAnsiTheme="majorHAnsi"/>
          <w:color w:val="000000"/>
        </w:rPr>
        <w:t>2) Approve March 2018 minutes</w:t>
      </w:r>
      <w:r w:rsidRPr="00884E86">
        <w:rPr>
          <w:rStyle w:val="eop"/>
          <w:rFonts w:asciiTheme="majorHAnsi" w:hAnsiTheme="majorHAnsi" w:cs="Segoe UI"/>
        </w:rPr>
        <w:t> </w:t>
      </w:r>
    </w:p>
    <w:p w14:paraId="088BA3D6" w14:textId="39F307B0" w:rsidR="006652EA" w:rsidRDefault="006652EA" w:rsidP="006652EA">
      <w:pPr>
        <w:pStyle w:val="paragraph"/>
        <w:spacing w:before="0" w:beforeAutospacing="0" w:after="0" w:afterAutospacing="0"/>
        <w:ind w:left="2160" w:right="540" w:firstLine="72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a) Joseph S. asked for some changes to the minutes</w:t>
      </w:r>
    </w:p>
    <w:p w14:paraId="3B7ABFAF" w14:textId="5823219A" w:rsidR="006652EA" w:rsidRDefault="006652EA" w:rsidP="006652EA">
      <w:pPr>
        <w:pStyle w:val="paragraph"/>
        <w:spacing w:before="0" w:beforeAutospacing="0" w:after="0" w:afterAutospacing="0"/>
        <w:ind w:left="2160" w:right="540" w:firstLine="72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- Change open positions to an approximation as of that day</w:t>
      </w:r>
    </w:p>
    <w:p w14:paraId="56CCEDC8" w14:textId="1A63EAFE" w:rsidR="006652EA" w:rsidRDefault="006652EA" w:rsidP="006652EA">
      <w:pPr>
        <w:pStyle w:val="paragraph"/>
        <w:spacing w:before="0" w:beforeAutospacing="0" w:after="0" w:afterAutospacing="0"/>
        <w:ind w:left="2160" w:right="540" w:firstLine="72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>- Remove Chelsie’s number from the minutes</w:t>
      </w:r>
    </w:p>
    <w:p w14:paraId="063ADF9A" w14:textId="6156DAE8" w:rsidR="006652EA" w:rsidRPr="00884E86" w:rsidRDefault="006652EA" w:rsidP="006652EA">
      <w:pPr>
        <w:pStyle w:val="paragraph"/>
        <w:spacing w:before="0" w:beforeAutospacing="0" w:after="0" w:afterAutospacing="0"/>
        <w:ind w:left="2160" w:right="540" w:firstLine="720"/>
        <w:textAlignment w:val="baseline"/>
        <w:rPr>
          <w:rFonts w:asciiTheme="majorHAnsi" w:hAnsiTheme="majorHAnsi" w:cs="Segoe UI"/>
        </w:rPr>
      </w:pPr>
      <w:r>
        <w:rPr>
          <w:rFonts w:asciiTheme="majorHAnsi" w:hAnsiTheme="majorHAnsi" w:cs="Segoe UI"/>
        </w:rPr>
        <w:t xml:space="preserve">b) Once those changes </w:t>
      </w:r>
      <w:proofErr w:type="gramStart"/>
      <w:r>
        <w:rPr>
          <w:rFonts w:asciiTheme="majorHAnsi" w:hAnsiTheme="majorHAnsi" w:cs="Segoe UI"/>
        </w:rPr>
        <w:t>are made</w:t>
      </w:r>
      <w:proofErr w:type="gramEnd"/>
      <w:r>
        <w:rPr>
          <w:rFonts w:asciiTheme="majorHAnsi" w:hAnsiTheme="majorHAnsi" w:cs="Segoe UI"/>
        </w:rPr>
        <w:t xml:space="preserve"> them minutes are approved</w:t>
      </w:r>
    </w:p>
    <w:p w14:paraId="283D60FC" w14:textId="77777777" w:rsidR="00DB2F4C" w:rsidRPr="00884E86" w:rsidRDefault="00DB2F4C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</w:p>
    <w:p w14:paraId="55BE5BF8" w14:textId="43CD9BD2" w:rsidR="00DB2F4C" w:rsidRDefault="00B71807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b/>
          <w:sz w:val="24"/>
          <w:szCs w:val="24"/>
        </w:rPr>
        <w:t>Treasurer Report</w:t>
      </w:r>
      <w:r w:rsidRPr="00884E86">
        <w:rPr>
          <w:rFonts w:asciiTheme="majorHAnsi" w:eastAsia="Calibri" w:hAnsiTheme="majorHAnsi"/>
          <w:sz w:val="24"/>
          <w:szCs w:val="24"/>
        </w:rPr>
        <w:t xml:space="preserve">: </w:t>
      </w:r>
      <w:r w:rsidRPr="00884E86">
        <w:rPr>
          <w:rFonts w:asciiTheme="majorHAnsi" w:eastAsia="Calibri" w:hAnsiTheme="majorHAnsi"/>
          <w:sz w:val="24"/>
          <w:szCs w:val="24"/>
        </w:rPr>
        <w:tab/>
        <w:t xml:space="preserve"> Christina Reddoor</w:t>
      </w:r>
    </w:p>
    <w:p w14:paraId="41DF8EC5" w14:textId="2CE067D7" w:rsidR="006652EA" w:rsidRPr="006652EA" w:rsidRDefault="006652EA" w:rsidP="006652EA">
      <w:pPr>
        <w:pStyle w:val="ListParagraph"/>
        <w:numPr>
          <w:ilvl w:val="3"/>
          <w:numId w:val="3"/>
        </w:numPr>
        <w:spacing w:after="0" w:line="240" w:lineRule="auto"/>
        <w:ind w:right="540"/>
        <w:rPr>
          <w:rFonts w:asciiTheme="majorHAnsi" w:eastAsia="Calibri" w:hAnsiTheme="majorHAnsi"/>
          <w:sz w:val="24"/>
          <w:szCs w:val="24"/>
        </w:rPr>
      </w:pPr>
      <w:r w:rsidRPr="006652EA">
        <w:rPr>
          <w:rFonts w:asciiTheme="majorHAnsi" w:eastAsia="Calibri" w:hAnsiTheme="majorHAnsi"/>
          <w:sz w:val="24"/>
          <w:szCs w:val="24"/>
        </w:rPr>
        <w:t>Posted updates on Box</w:t>
      </w:r>
    </w:p>
    <w:p w14:paraId="3E03B115" w14:textId="77777777" w:rsidR="00443FD5" w:rsidRPr="00884E86" w:rsidRDefault="00443FD5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</w:p>
    <w:p w14:paraId="02DB15D2" w14:textId="77777777" w:rsidR="00DB2F4C" w:rsidRPr="00884E86" w:rsidRDefault="00DB2F4C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</w:p>
    <w:p w14:paraId="31B75A63" w14:textId="55E13FEE" w:rsidR="00F86761" w:rsidRPr="00884E86" w:rsidRDefault="00B71807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b/>
          <w:sz w:val="24"/>
          <w:szCs w:val="24"/>
        </w:rPr>
        <w:t>Old Business</w:t>
      </w:r>
      <w:r w:rsidR="007B2B88" w:rsidRPr="00884E86">
        <w:rPr>
          <w:rFonts w:asciiTheme="majorHAnsi" w:eastAsia="Calibri" w:hAnsiTheme="majorHAnsi"/>
          <w:sz w:val="24"/>
          <w:szCs w:val="24"/>
        </w:rPr>
        <w:t xml:space="preserve">:  </w:t>
      </w:r>
      <w:r w:rsidR="007B2B88" w:rsidRPr="00884E86">
        <w:rPr>
          <w:rFonts w:asciiTheme="majorHAnsi" w:eastAsia="Calibri" w:hAnsiTheme="majorHAnsi"/>
          <w:sz w:val="24"/>
          <w:szCs w:val="24"/>
        </w:rPr>
        <w:tab/>
      </w:r>
      <w:r w:rsidR="009A57D8">
        <w:rPr>
          <w:rFonts w:asciiTheme="majorHAnsi" w:eastAsia="Calibri" w:hAnsiTheme="majorHAnsi"/>
          <w:sz w:val="24"/>
          <w:szCs w:val="24"/>
        </w:rPr>
        <w:tab/>
        <w:t>None</w:t>
      </w:r>
      <w:r w:rsidR="000C4D99" w:rsidRPr="00884E86">
        <w:rPr>
          <w:rFonts w:asciiTheme="majorHAnsi" w:eastAsia="Calibri" w:hAnsiTheme="majorHAnsi"/>
          <w:sz w:val="24"/>
          <w:szCs w:val="24"/>
        </w:rPr>
        <w:tab/>
      </w:r>
    </w:p>
    <w:p w14:paraId="62134421" w14:textId="0A279797" w:rsidR="00DB2F4C" w:rsidRPr="00884E86" w:rsidRDefault="000C4D99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b/>
          <w:sz w:val="24"/>
          <w:szCs w:val="24"/>
        </w:rPr>
        <w:tab/>
      </w:r>
      <w:r w:rsidRPr="00884E86">
        <w:rPr>
          <w:rFonts w:asciiTheme="majorHAnsi" w:eastAsia="Calibri" w:hAnsiTheme="majorHAnsi"/>
          <w:b/>
          <w:sz w:val="24"/>
          <w:szCs w:val="24"/>
        </w:rPr>
        <w:tab/>
      </w:r>
      <w:r w:rsidRPr="00884E86">
        <w:rPr>
          <w:rFonts w:asciiTheme="majorHAnsi" w:eastAsia="Calibri" w:hAnsiTheme="majorHAnsi"/>
          <w:b/>
          <w:sz w:val="24"/>
          <w:szCs w:val="24"/>
        </w:rPr>
        <w:tab/>
      </w:r>
      <w:r w:rsidRPr="00884E86">
        <w:rPr>
          <w:rFonts w:asciiTheme="majorHAnsi" w:eastAsia="Calibri" w:hAnsiTheme="majorHAnsi"/>
          <w:b/>
          <w:sz w:val="24"/>
          <w:szCs w:val="24"/>
        </w:rPr>
        <w:tab/>
      </w:r>
      <w:r w:rsidR="00B71807" w:rsidRPr="00884E86">
        <w:rPr>
          <w:rFonts w:asciiTheme="majorHAnsi" w:eastAsia="Calibri" w:hAnsiTheme="majorHAnsi"/>
          <w:sz w:val="24"/>
          <w:szCs w:val="24"/>
        </w:rPr>
        <w:tab/>
      </w:r>
      <w:r w:rsidR="00B71807" w:rsidRPr="00884E86">
        <w:rPr>
          <w:rFonts w:asciiTheme="majorHAnsi" w:eastAsia="Calibri" w:hAnsiTheme="majorHAnsi"/>
          <w:sz w:val="24"/>
          <w:szCs w:val="24"/>
        </w:rPr>
        <w:tab/>
      </w:r>
      <w:r w:rsidR="00B71807" w:rsidRPr="00884E86">
        <w:rPr>
          <w:rFonts w:asciiTheme="majorHAnsi" w:eastAsia="Calibri" w:hAnsiTheme="majorHAnsi"/>
          <w:sz w:val="24"/>
          <w:szCs w:val="24"/>
        </w:rPr>
        <w:tab/>
      </w:r>
    </w:p>
    <w:p w14:paraId="7D9DD32B" w14:textId="43DD94ED" w:rsidR="00DA498C" w:rsidRPr="00884E86" w:rsidRDefault="00B71807" w:rsidP="002F355F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b/>
          <w:sz w:val="24"/>
          <w:szCs w:val="24"/>
        </w:rPr>
        <w:t>New Business</w:t>
      </w:r>
      <w:r w:rsidR="007B2B88" w:rsidRPr="00884E86">
        <w:rPr>
          <w:rFonts w:asciiTheme="majorHAnsi" w:eastAsia="Calibri" w:hAnsiTheme="majorHAnsi"/>
          <w:sz w:val="24"/>
          <w:szCs w:val="24"/>
        </w:rPr>
        <w:t>:</w:t>
      </w:r>
      <w:r w:rsidR="009A57D8">
        <w:rPr>
          <w:rFonts w:asciiTheme="majorHAnsi" w:eastAsia="Calibri" w:hAnsiTheme="majorHAnsi"/>
          <w:sz w:val="24"/>
          <w:szCs w:val="24"/>
        </w:rPr>
        <w:tab/>
      </w:r>
      <w:r w:rsidR="009A57D8">
        <w:rPr>
          <w:rFonts w:asciiTheme="majorHAnsi" w:eastAsia="Calibri" w:hAnsiTheme="majorHAnsi"/>
          <w:sz w:val="24"/>
          <w:szCs w:val="24"/>
        </w:rPr>
        <w:tab/>
        <w:t>None</w:t>
      </w:r>
    </w:p>
    <w:p w14:paraId="682417D8" w14:textId="77777777" w:rsidR="00DA498C" w:rsidRPr="00884E86" w:rsidRDefault="00DA498C" w:rsidP="002F355F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</w:p>
    <w:p w14:paraId="45911391" w14:textId="76EE2F21" w:rsidR="00DA498C" w:rsidRPr="009A57D8" w:rsidRDefault="00DA498C" w:rsidP="002F355F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b/>
          <w:sz w:val="24"/>
          <w:szCs w:val="24"/>
        </w:rPr>
        <w:t>Meridian</w:t>
      </w:r>
      <w:r w:rsidR="006652EA">
        <w:rPr>
          <w:rFonts w:asciiTheme="majorHAnsi" w:eastAsia="Calibri" w:hAnsiTheme="majorHAnsi"/>
          <w:b/>
          <w:sz w:val="24"/>
          <w:szCs w:val="24"/>
        </w:rPr>
        <w:t>:</w:t>
      </w:r>
      <w:r w:rsidR="006652EA">
        <w:rPr>
          <w:rFonts w:asciiTheme="majorHAnsi" w:eastAsia="Calibri" w:hAnsiTheme="majorHAnsi"/>
          <w:b/>
          <w:sz w:val="24"/>
          <w:szCs w:val="24"/>
        </w:rPr>
        <w:tab/>
      </w:r>
      <w:r w:rsidR="006652EA">
        <w:rPr>
          <w:rFonts w:asciiTheme="majorHAnsi" w:eastAsia="Calibri" w:hAnsiTheme="majorHAnsi"/>
          <w:b/>
          <w:sz w:val="24"/>
          <w:szCs w:val="24"/>
        </w:rPr>
        <w:tab/>
      </w:r>
      <w:r w:rsidR="006652EA" w:rsidRPr="006652EA">
        <w:rPr>
          <w:rFonts w:asciiTheme="majorHAnsi" w:eastAsia="Calibri" w:hAnsiTheme="majorHAnsi"/>
          <w:sz w:val="24"/>
          <w:szCs w:val="24"/>
        </w:rPr>
        <w:t>Cindy Rock</w:t>
      </w:r>
      <w:r w:rsidR="006652EA">
        <w:rPr>
          <w:rFonts w:asciiTheme="majorHAnsi" w:eastAsia="Calibri" w:hAnsiTheme="majorHAnsi"/>
          <w:b/>
          <w:sz w:val="24"/>
          <w:szCs w:val="24"/>
        </w:rPr>
        <w:t xml:space="preserve"> </w:t>
      </w:r>
      <w:r w:rsidR="009A57D8">
        <w:rPr>
          <w:rFonts w:asciiTheme="majorHAnsi" w:eastAsia="Calibri" w:hAnsiTheme="majorHAnsi"/>
          <w:sz w:val="24"/>
          <w:szCs w:val="24"/>
        </w:rPr>
        <w:t>(via video conference)</w:t>
      </w:r>
    </w:p>
    <w:p w14:paraId="40AF36B4" w14:textId="2E628F2C" w:rsidR="006652EA" w:rsidRPr="006652EA" w:rsidRDefault="006652EA" w:rsidP="006652EA">
      <w:pPr>
        <w:pStyle w:val="ListParagraph"/>
        <w:numPr>
          <w:ilvl w:val="2"/>
          <w:numId w:val="3"/>
        </w:numPr>
        <w:spacing w:after="0" w:line="240" w:lineRule="auto"/>
        <w:ind w:right="540"/>
        <w:rPr>
          <w:rFonts w:asciiTheme="majorHAnsi" w:eastAsia="Calibri" w:hAnsiTheme="majorHAnsi"/>
          <w:b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Had their fundraising event and they raised $250.00</w:t>
      </w:r>
    </w:p>
    <w:p w14:paraId="161B4E6C" w14:textId="75AE7A2A" w:rsidR="006652EA" w:rsidRPr="006652EA" w:rsidRDefault="006652EA" w:rsidP="006652EA">
      <w:pPr>
        <w:pStyle w:val="ListParagraph"/>
        <w:numPr>
          <w:ilvl w:val="2"/>
          <w:numId w:val="3"/>
        </w:numPr>
        <w:spacing w:after="0" w:line="240" w:lineRule="auto"/>
        <w:ind w:right="540"/>
        <w:rPr>
          <w:rFonts w:asciiTheme="majorHAnsi" w:eastAsia="Calibri" w:hAnsiTheme="majorHAnsi"/>
          <w:b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Was raised for the Non-classified Scholarship</w:t>
      </w:r>
    </w:p>
    <w:p w14:paraId="6B712DF7" w14:textId="0DC48F65" w:rsidR="006652EA" w:rsidRPr="006652EA" w:rsidRDefault="006652EA" w:rsidP="006652EA">
      <w:pPr>
        <w:pStyle w:val="ListParagraph"/>
        <w:numPr>
          <w:ilvl w:val="2"/>
          <w:numId w:val="3"/>
        </w:numPr>
        <w:spacing w:after="0" w:line="240" w:lineRule="auto"/>
        <w:ind w:right="540"/>
        <w:rPr>
          <w:rFonts w:asciiTheme="majorHAnsi" w:eastAsia="Calibri" w:hAnsiTheme="majorHAnsi"/>
          <w:b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About 15 people attended and they are hoping for more next year</w:t>
      </w:r>
    </w:p>
    <w:p w14:paraId="48BDD1B5" w14:textId="542519FB" w:rsidR="006652EA" w:rsidRPr="006652EA" w:rsidRDefault="006652EA" w:rsidP="006652EA">
      <w:pPr>
        <w:pStyle w:val="ListParagraph"/>
        <w:numPr>
          <w:ilvl w:val="2"/>
          <w:numId w:val="3"/>
        </w:numPr>
        <w:spacing w:after="0" w:line="240" w:lineRule="auto"/>
        <w:ind w:right="540"/>
        <w:rPr>
          <w:rFonts w:asciiTheme="majorHAnsi" w:eastAsia="Calibri" w:hAnsiTheme="majorHAnsi"/>
          <w:b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No events planned until the Fall</w:t>
      </w:r>
    </w:p>
    <w:p w14:paraId="7EF92FBC" w14:textId="77777777" w:rsidR="00DA498C" w:rsidRPr="00884E86" w:rsidRDefault="00DA498C" w:rsidP="006652EA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</w:p>
    <w:p w14:paraId="1D943DAB" w14:textId="2768C2A3" w:rsidR="00097BDD" w:rsidRPr="006652EA" w:rsidRDefault="00DA498C" w:rsidP="002F355F">
      <w:pPr>
        <w:spacing w:after="0" w:line="240" w:lineRule="auto"/>
        <w:ind w:left="360" w:right="540"/>
        <w:rPr>
          <w:rFonts w:asciiTheme="majorHAnsi" w:eastAsia="Calibri" w:hAnsiTheme="majorHAnsi"/>
          <w:b/>
          <w:color w:val="auto"/>
          <w:sz w:val="24"/>
          <w:szCs w:val="24"/>
        </w:rPr>
      </w:pPr>
      <w:r w:rsidRPr="006652EA">
        <w:rPr>
          <w:rFonts w:asciiTheme="majorHAnsi" w:eastAsia="Calibri" w:hAnsiTheme="majorHAnsi"/>
          <w:b/>
          <w:color w:val="auto"/>
          <w:sz w:val="24"/>
          <w:szCs w:val="24"/>
        </w:rPr>
        <w:t>Idaho Falls</w:t>
      </w:r>
      <w:r w:rsidR="006652EA" w:rsidRPr="006652EA">
        <w:rPr>
          <w:rFonts w:asciiTheme="majorHAnsi" w:eastAsia="Calibri" w:hAnsiTheme="majorHAnsi"/>
          <w:b/>
          <w:color w:val="auto"/>
          <w:sz w:val="24"/>
          <w:szCs w:val="24"/>
        </w:rPr>
        <w:t xml:space="preserve">: </w:t>
      </w:r>
      <w:r w:rsidR="007B2B88" w:rsidRPr="006652EA">
        <w:rPr>
          <w:rFonts w:asciiTheme="majorHAnsi" w:eastAsia="Calibri" w:hAnsiTheme="majorHAnsi"/>
          <w:b/>
          <w:color w:val="auto"/>
          <w:sz w:val="24"/>
          <w:szCs w:val="24"/>
        </w:rPr>
        <w:tab/>
      </w:r>
      <w:r w:rsidR="006652EA" w:rsidRPr="006652EA">
        <w:rPr>
          <w:rFonts w:asciiTheme="majorHAnsi" w:eastAsia="Calibri" w:hAnsiTheme="majorHAnsi"/>
          <w:color w:val="auto"/>
          <w:sz w:val="24"/>
          <w:szCs w:val="24"/>
        </w:rPr>
        <w:t>Michael Timm</w:t>
      </w:r>
      <w:r w:rsidR="009A57D8">
        <w:rPr>
          <w:rFonts w:asciiTheme="majorHAnsi" w:eastAsia="Calibri" w:hAnsiTheme="majorHAnsi"/>
          <w:color w:val="auto"/>
          <w:sz w:val="24"/>
          <w:szCs w:val="24"/>
        </w:rPr>
        <w:t xml:space="preserve"> (via video conference)</w:t>
      </w:r>
    </w:p>
    <w:p w14:paraId="762CA83E" w14:textId="478B2D09" w:rsidR="006652EA" w:rsidRDefault="006652EA" w:rsidP="006652EA">
      <w:pPr>
        <w:pStyle w:val="ListParagraph"/>
        <w:numPr>
          <w:ilvl w:val="0"/>
          <w:numId w:val="4"/>
        </w:numPr>
        <w:spacing w:after="0" w:line="240" w:lineRule="auto"/>
        <w:ind w:right="54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May 9</w:t>
      </w:r>
      <w:r w:rsidRPr="006652EA">
        <w:rPr>
          <w:rFonts w:asciiTheme="majorHAnsi" w:eastAsia="Calibri" w:hAnsiTheme="majorHAnsi"/>
          <w:color w:val="auto"/>
          <w:sz w:val="24"/>
          <w:szCs w:val="24"/>
          <w:vertAlign w:val="superscript"/>
        </w:rPr>
        <w:t>th</w:t>
      </w:r>
      <w:r>
        <w:rPr>
          <w:rFonts w:asciiTheme="majorHAnsi" w:eastAsia="Calibri" w:hAnsiTheme="majorHAnsi"/>
          <w:color w:val="auto"/>
          <w:sz w:val="24"/>
          <w:szCs w:val="24"/>
        </w:rPr>
        <w:t xml:space="preserve"> for the I.F. Social, will leave at 10 a.m. and get back by 2 p.m.</w:t>
      </w:r>
    </w:p>
    <w:p w14:paraId="414B8F7B" w14:textId="5610085A" w:rsidR="006652EA" w:rsidRDefault="006652EA" w:rsidP="006652EA">
      <w:pPr>
        <w:pStyle w:val="ListParagraph"/>
        <w:numPr>
          <w:ilvl w:val="0"/>
          <w:numId w:val="4"/>
        </w:numPr>
        <w:spacing w:after="0" w:line="240" w:lineRule="auto"/>
        <w:ind w:right="54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The event will start at 11:30 a.m. and end at 12:30 p.m.</w:t>
      </w:r>
    </w:p>
    <w:p w14:paraId="401D595C" w14:textId="3D8BF2D4" w:rsidR="006652EA" w:rsidRDefault="006652EA" w:rsidP="006652EA">
      <w:pPr>
        <w:pStyle w:val="ListParagraph"/>
        <w:numPr>
          <w:ilvl w:val="0"/>
          <w:numId w:val="4"/>
        </w:numPr>
        <w:spacing w:after="0" w:line="240" w:lineRule="auto"/>
        <w:ind w:right="54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Food will be hamburgers and all the fixings</w:t>
      </w:r>
    </w:p>
    <w:p w14:paraId="3CEF754D" w14:textId="415EA6A5" w:rsidR="006652EA" w:rsidRPr="006652EA" w:rsidRDefault="006652EA" w:rsidP="006652EA">
      <w:pPr>
        <w:pStyle w:val="ListParagraph"/>
        <w:numPr>
          <w:ilvl w:val="0"/>
          <w:numId w:val="4"/>
        </w:numPr>
        <w:spacing w:after="0" w:line="240" w:lineRule="auto"/>
        <w:ind w:right="54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Please let Chelsie knows by 05/1/2018</w:t>
      </w:r>
    </w:p>
    <w:p w14:paraId="1007A0EB" w14:textId="77777777" w:rsidR="00DB2F4C" w:rsidRPr="006652EA" w:rsidRDefault="00B71807" w:rsidP="006541BE">
      <w:pPr>
        <w:spacing w:after="0" w:line="240" w:lineRule="auto"/>
        <w:ind w:left="360" w:right="540"/>
        <w:rPr>
          <w:rFonts w:asciiTheme="majorHAnsi" w:eastAsia="Calibri" w:hAnsiTheme="majorHAnsi"/>
          <w:color w:val="auto"/>
          <w:sz w:val="24"/>
          <w:szCs w:val="24"/>
        </w:rPr>
      </w:pPr>
      <w:r w:rsidRPr="006652EA">
        <w:rPr>
          <w:rFonts w:asciiTheme="majorHAnsi" w:eastAsia="Calibri" w:hAnsiTheme="majorHAnsi"/>
          <w:color w:val="auto"/>
          <w:sz w:val="24"/>
          <w:szCs w:val="24"/>
        </w:rPr>
        <w:tab/>
      </w:r>
      <w:r w:rsidRPr="006652EA">
        <w:rPr>
          <w:rFonts w:asciiTheme="majorHAnsi" w:eastAsia="Calibri" w:hAnsiTheme="majorHAnsi"/>
          <w:color w:val="auto"/>
          <w:sz w:val="24"/>
          <w:szCs w:val="24"/>
        </w:rPr>
        <w:tab/>
      </w:r>
      <w:r w:rsidRPr="006652EA">
        <w:rPr>
          <w:rFonts w:asciiTheme="majorHAnsi" w:eastAsia="Calibri" w:hAnsiTheme="majorHAnsi"/>
          <w:color w:val="auto"/>
          <w:sz w:val="24"/>
          <w:szCs w:val="24"/>
        </w:rPr>
        <w:tab/>
      </w:r>
    </w:p>
    <w:p w14:paraId="0FB50455" w14:textId="77777777" w:rsidR="00ED6B9F" w:rsidRPr="00884E86" w:rsidRDefault="00B71807" w:rsidP="006541BE">
      <w:pPr>
        <w:ind w:left="360" w:right="540"/>
        <w:rPr>
          <w:rFonts w:asciiTheme="majorHAnsi" w:hAnsiTheme="majorHAnsi"/>
          <w:b/>
          <w:i/>
          <w:sz w:val="24"/>
          <w:szCs w:val="24"/>
          <w:highlight w:val="yellow"/>
        </w:rPr>
      </w:pPr>
      <w:r w:rsidRPr="00884E86">
        <w:rPr>
          <w:rFonts w:asciiTheme="majorHAnsi" w:hAnsiTheme="majorHAnsi"/>
          <w:b/>
          <w:sz w:val="24"/>
          <w:szCs w:val="24"/>
          <w:highlight w:val="yellow"/>
        </w:rPr>
        <w:t xml:space="preserve">Internal Committee Reports: </w:t>
      </w:r>
      <w:r w:rsidRPr="00884E86">
        <w:rPr>
          <w:rFonts w:asciiTheme="majorHAnsi" w:hAnsiTheme="majorHAnsi"/>
          <w:b/>
          <w:i/>
          <w:sz w:val="24"/>
          <w:szCs w:val="24"/>
          <w:highlight w:val="yellow"/>
        </w:rPr>
        <w:t>(Please note that assignments may not be accurate at this time and are subject to changes)</w:t>
      </w:r>
    </w:p>
    <w:p w14:paraId="03B2A963" w14:textId="77777777" w:rsidR="009A57D8" w:rsidRPr="009A57D8" w:rsidRDefault="00B71807" w:rsidP="009A57D8">
      <w:pPr>
        <w:pStyle w:val="NoSpacing"/>
        <w:ind w:firstLine="360"/>
        <w:rPr>
          <w:rFonts w:asciiTheme="majorHAnsi" w:hAnsiTheme="majorHAnsi" w:cs="Arial"/>
          <w:sz w:val="24"/>
        </w:rPr>
      </w:pPr>
      <w:r w:rsidRPr="009A57D8">
        <w:rPr>
          <w:rFonts w:asciiTheme="majorHAnsi" w:hAnsiTheme="majorHAnsi" w:cs="Arial"/>
          <w:b/>
          <w:sz w:val="24"/>
        </w:rPr>
        <w:t>Bylaws Committee</w:t>
      </w:r>
      <w:r w:rsidRPr="009A57D8">
        <w:rPr>
          <w:rFonts w:asciiTheme="majorHAnsi" w:hAnsiTheme="majorHAnsi" w:cs="Arial"/>
          <w:sz w:val="24"/>
        </w:rPr>
        <w:t xml:space="preserve"> (President) Mia</w:t>
      </w:r>
      <w:r w:rsidR="00A24195" w:rsidRPr="009A57D8">
        <w:rPr>
          <w:rFonts w:asciiTheme="majorHAnsi" w:hAnsiTheme="majorHAnsi" w:cs="Arial"/>
          <w:sz w:val="24"/>
        </w:rPr>
        <w:t>, Sandy</w:t>
      </w:r>
      <w:r w:rsidR="00DA498C" w:rsidRPr="009A57D8">
        <w:rPr>
          <w:rFonts w:asciiTheme="majorHAnsi" w:hAnsiTheme="majorHAnsi" w:cs="Arial"/>
          <w:sz w:val="24"/>
        </w:rPr>
        <w:t xml:space="preserve"> </w:t>
      </w:r>
    </w:p>
    <w:p w14:paraId="2E73E3C2" w14:textId="25531907" w:rsidR="00DB2F4C" w:rsidRDefault="00DA498C" w:rsidP="009A57D8">
      <w:pPr>
        <w:pStyle w:val="NoSpacing"/>
        <w:ind w:firstLine="720"/>
        <w:rPr>
          <w:rFonts w:asciiTheme="majorHAnsi" w:hAnsiTheme="majorHAnsi" w:cs="Arial"/>
          <w:sz w:val="24"/>
        </w:rPr>
      </w:pPr>
      <w:r w:rsidRPr="009A57D8">
        <w:rPr>
          <w:rFonts w:asciiTheme="majorHAnsi" w:hAnsiTheme="majorHAnsi" w:cs="Arial"/>
          <w:sz w:val="24"/>
        </w:rPr>
        <w:t xml:space="preserve">– Added the CMS </w:t>
      </w:r>
      <w:r w:rsidR="009A57D8">
        <w:rPr>
          <w:rFonts w:asciiTheme="majorHAnsi" w:hAnsiTheme="majorHAnsi" w:cs="Arial"/>
          <w:sz w:val="24"/>
        </w:rPr>
        <w:t xml:space="preserve">position </w:t>
      </w:r>
      <w:r w:rsidRPr="009A57D8">
        <w:rPr>
          <w:rFonts w:asciiTheme="majorHAnsi" w:hAnsiTheme="majorHAnsi" w:cs="Arial"/>
          <w:sz w:val="24"/>
        </w:rPr>
        <w:t>and volunteer committ</w:t>
      </w:r>
      <w:r w:rsidR="009A57D8">
        <w:rPr>
          <w:rFonts w:asciiTheme="majorHAnsi" w:hAnsiTheme="majorHAnsi" w:cs="Arial"/>
          <w:sz w:val="24"/>
        </w:rPr>
        <w:t>ees at other locations to the byl</w:t>
      </w:r>
      <w:r w:rsidRPr="009A57D8">
        <w:rPr>
          <w:rFonts w:asciiTheme="majorHAnsi" w:hAnsiTheme="majorHAnsi" w:cs="Arial"/>
          <w:sz w:val="24"/>
        </w:rPr>
        <w:t>aws</w:t>
      </w:r>
    </w:p>
    <w:p w14:paraId="52E8EF70" w14:textId="490D1ACC" w:rsidR="009A57D8" w:rsidRDefault="009A57D8" w:rsidP="009A57D8">
      <w:pPr>
        <w:pStyle w:val="NoSpacing"/>
        <w:numPr>
          <w:ilvl w:val="0"/>
          <w:numId w:val="3"/>
        </w:numPr>
        <w:rPr>
          <w:rFonts w:asciiTheme="majorHAnsi" w:hAnsiTheme="majorHAnsi" w:cs="Arial"/>
          <w:b/>
          <w:sz w:val="24"/>
        </w:rPr>
      </w:pPr>
      <w:r>
        <w:rPr>
          <w:rFonts w:asciiTheme="majorHAnsi" w:hAnsiTheme="majorHAnsi" w:cs="Arial"/>
          <w:sz w:val="24"/>
        </w:rPr>
        <w:t>CMS position is in Section I, 5F</w:t>
      </w:r>
    </w:p>
    <w:p w14:paraId="1AA9DC72" w14:textId="30AFA221" w:rsidR="009A57D8" w:rsidRPr="009A57D8" w:rsidRDefault="009A57D8" w:rsidP="009A57D8">
      <w:pPr>
        <w:pStyle w:val="NoSpacing"/>
        <w:numPr>
          <w:ilvl w:val="0"/>
          <w:numId w:val="3"/>
        </w:numPr>
        <w:rPr>
          <w:rFonts w:asciiTheme="majorHAnsi" w:hAnsiTheme="majorHAnsi" w:cs="Arial"/>
          <w:b/>
          <w:sz w:val="24"/>
        </w:rPr>
      </w:pPr>
      <w:r>
        <w:rPr>
          <w:rFonts w:asciiTheme="majorHAnsi" w:hAnsiTheme="majorHAnsi" w:cs="Arial"/>
          <w:sz w:val="24"/>
        </w:rPr>
        <w:t>Voluntee</w:t>
      </w:r>
      <w:r w:rsidRPr="009A57D8">
        <w:rPr>
          <w:rFonts w:asciiTheme="majorHAnsi" w:hAnsiTheme="majorHAnsi" w:cs="Arial"/>
          <w:sz w:val="24"/>
        </w:rPr>
        <w:t xml:space="preserve">r </w:t>
      </w:r>
      <w:r>
        <w:rPr>
          <w:rFonts w:asciiTheme="majorHAnsi" w:hAnsiTheme="majorHAnsi" w:cs="Arial"/>
          <w:sz w:val="24"/>
        </w:rPr>
        <w:t>committees is in Section III, B5 and needs a slight verbiage change “other locations” and not “outside locations”</w:t>
      </w:r>
    </w:p>
    <w:p w14:paraId="35B64584" w14:textId="7E969621" w:rsidR="009A57D8" w:rsidRPr="009A57D8" w:rsidRDefault="009A57D8" w:rsidP="009A57D8">
      <w:pPr>
        <w:pStyle w:val="NoSpacing"/>
        <w:numPr>
          <w:ilvl w:val="0"/>
          <w:numId w:val="3"/>
        </w:numPr>
        <w:rPr>
          <w:rFonts w:asciiTheme="majorHAnsi" w:hAnsiTheme="majorHAnsi" w:cs="Arial"/>
          <w:b/>
          <w:sz w:val="24"/>
        </w:rPr>
      </w:pPr>
      <w:r>
        <w:rPr>
          <w:rFonts w:asciiTheme="majorHAnsi" w:hAnsiTheme="majorHAnsi" w:cs="Arial"/>
          <w:sz w:val="24"/>
        </w:rPr>
        <w:t>According to the bylaws as far as changing them it says that we vote on them as far as outside the committee is that if it is a material change – located in Section 8.</w:t>
      </w:r>
    </w:p>
    <w:p w14:paraId="720A63E6" w14:textId="1D976D17" w:rsidR="009A57D8" w:rsidRPr="0046783E" w:rsidRDefault="009A57D8" w:rsidP="009A57D8">
      <w:pPr>
        <w:pStyle w:val="NoSpacing"/>
        <w:numPr>
          <w:ilvl w:val="0"/>
          <w:numId w:val="3"/>
        </w:numPr>
        <w:rPr>
          <w:rFonts w:asciiTheme="majorHAnsi" w:hAnsiTheme="majorHAnsi" w:cs="Arial"/>
          <w:b/>
          <w:sz w:val="24"/>
        </w:rPr>
      </w:pPr>
      <w:r>
        <w:rPr>
          <w:rFonts w:asciiTheme="majorHAnsi" w:hAnsiTheme="majorHAnsi" w:cs="Arial"/>
          <w:sz w:val="24"/>
        </w:rPr>
        <w:t>Byrd motions</w:t>
      </w:r>
      <w:r w:rsidR="0046783E">
        <w:rPr>
          <w:rFonts w:asciiTheme="majorHAnsi" w:hAnsiTheme="majorHAnsi" w:cs="Arial"/>
          <w:sz w:val="24"/>
        </w:rPr>
        <w:t xml:space="preserve"> that the CMS position is offered a standing invitation to attend the executive committee meetings, Eric seconds motion – 14 votes yes, motion carries</w:t>
      </w:r>
    </w:p>
    <w:p w14:paraId="5540CB7E" w14:textId="6A95F59F" w:rsidR="0046783E" w:rsidRPr="009A57D8" w:rsidRDefault="0046783E" w:rsidP="009A57D8">
      <w:pPr>
        <w:pStyle w:val="NoSpacing"/>
        <w:numPr>
          <w:ilvl w:val="0"/>
          <w:numId w:val="3"/>
        </w:numPr>
        <w:rPr>
          <w:rFonts w:asciiTheme="majorHAnsi" w:hAnsiTheme="majorHAnsi" w:cs="Arial"/>
          <w:b/>
          <w:sz w:val="24"/>
        </w:rPr>
      </w:pPr>
      <w:r>
        <w:rPr>
          <w:rFonts w:asciiTheme="majorHAnsi" w:hAnsiTheme="majorHAnsi" w:cs="Arial"/>
          <w:sz w:val="24"/>
        </w:rPr>
        <w:t>Veron</w:t>
      </w:r>
      <w:r w:rsidR="001B729C">
        <w:rPr>
          <w:rFonts w:asciiTheme="majorHAnsi" w:hAnsiTheme="majorHAnsi" w:cs="Arial"/>
          <w:sz w:val="24"/>
        </w:rPr>
        <w:t>ica motions that we add Section III, B5 to state that other locations may form a non-voting council made up of non-classified and classified employees to help the Staff Council Members of the other locations provide social events at their respective locations. Mary T. seconds – 13 vote yes, 1 abstains, motion carries</w:t>
      </w:r>
    </w:p>
    <w:p w14:paraId="6096AF92" w14:textId="77777777" w:rsidR="009A57D8" w:rsidRDefault="009A57D8" w:rsidP="006541BE">
      <w:pPr>
        <w:spacing w:after="0" w:line="240" w:lineRule="auto"/>
        <w:ind w:left="360" w:right="540"/>
        <w:rPr>
          <w:rFonts w:asciiTheme="majorHAnsi" w:hAnsiTheme="majorHAnsi"/>
          <w:b/>
          <w:sz w:val="24"/>
          <w:szCs w:val="24"/>
        </w:rPr>
      </w:pPr>
    </w:p>
    <w:p w14:paraId="2EF549C4" w14:textId="09D58D34" w:rsidR="007B2B88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Events and Marketing Committee</w:t>
      </w:r>
      <w:r w:rsidRPr="00884E86">
        <w:rPr>
          <w:rFonts w:asciiTheme="majorHAnsi" w:hAnsiTheme="majorHAnsi"/>
          <w:sz w:val="24"/>
          <w:szCs w:val="24"/>
        </w:rPr>
        <w:t xml:space="preserve"> – Chelsie Rauh, Mary Guyton, Cody Sparrow, Kathleen </w:t>
      </w:r>
      <w:proofErr w:type="spellStart"/>
      <w:r w:rsidRPr="00884E86">
        <w:rPr>
          <w:rFonts w:asciiTheme="majorHAnsi" w:hAnsiTheme="majorHAnsi"/>
          <w:sz w:val="24"/>
          <w:szCs w:val="24"/>
        </w:rPr>
        <w:t>Bloodgood</w:t>
      </w:r>
      <w:proofErr w:type="spellEnd"/>
      <w:r w:rsidRPr="00884E86">
        <w:rPr>
          <w:rFonts w:asciiTheme="majorHAnsi" w:hAnsiTheme="majorHAnsi"/>
          <w:sz w:val="24"/>
          <w:szCs w:val="24"/>
        </w:rPr>
        <w:t>, Guy Patterson, Veronica Garcia, Cheryl Larson, Jesse Kiboko</w:t>
      </w:r>
      <w:r w:rsidR="007B2B88" w:rsidRPr="00884E86">
        <w:rPr>
          <w:rFonts w:asciiTheme="majorHAnsi" w:hAnsiTheme="majorHAnsi"/>
          <w:sz w:val="24"/>
          <w:szCs w:val="24"/>
        </w:rPr>
        <w:t>.</w:t>
      </w:r>
    </w:p>
    <w:p w14:paraId="131BB833" w14:textId="5F1C0EB6" w:rsidR="007B2B88" w:rsidRPr="0046783E" w:rsidRDefault="00DA498C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46783E">
        <w:rPr>
          <w:rFonts w:asciiTheme="majorHAnsi" w:hAnsiTheme="majorHAnsi"/>
          <w:sz w:val="24"/>
          <w:szCs w:val="24"/>
        </w:rPr>
        <w:t>Movie Bengal Wednesday 25</w:t>
      </w:r>
      <w:r w:rsidRPr="0046783E">
        <w:rPr>
          <w:rFonts w:asciiTheme="majorHAnsi" w:hAnsiTheme="majorHAnsi"/>
          <w:sz w:val="24"/>
          <w:szCs w:val="24"/>
          <w:vertAlign w:val="superscript"/>
        </w:rPr>
        <w:t>th</w:t>
      </w:r>
      <w:r w:rsidRPr="0046783E">
        <w:rPr>
          <w:rFonts w:asciiTheme="majorHAnsi" w:hAnsiTheme="majorHAnsi"/>
          <w:sz w:val="24"/>
          <w:szCs w:val="24"/>
        </w:rPr>
        <w:t xml:space="preserve"> Black Panther</w:t>
      </w:r>
    </w:p>
    <w:p w14:paraId="7964EC92" w14:textId="77777777" w:rsidR="00A24195" w:rsidRPr="00884E86" w:rsidRDefault="00A24195" w:rsidP="006541BE">
      <w:pPr>
        <w:spacing w:after="0" w:line="240" w:lineRule="auto"/>
        <w:ind w:left="360" w:right="540"/>
        <w:rPr>
          <w:rFonts w:asciiTheme="majorHAnsi" w:hAnsiTheme="majorHAnsi"/>
          <w:b/>
          <w:sz w:val="24"/>
          <w:szCs w:val="24"/>
        </w:rPr>
      </w:pPr>
    </w:p>
    <w:p w14:paraId="297647C2" w14:textId="77777777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Election Committee</w:t>
      </w:r>
      <w:r w:rsidRPr="00884E86">
        <w:rPr>
          <w:rFonts w:asciiTheme="majorHAnsi" w:hAnsiTheme="majorHAnsi"/>
          <w:sz w:val="24"/>
          <w:szCs w:val="24"/>
        </w:rPr>
        <w:t xml:space="preserve"> – (Past President) Byrd</w:t>
      </w:r>
    </w:p>
    <w:p w14:paraId="39AB9F0A" w14:textId="5AAD2078" w:rsidR="00DB2F4C" w:rsidRPr="001B729C" w:rsidRDefault="001B729C" w:rsidP="001B729C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1B729C">
        <w:rPr>
          <w:rFonts w:asciiTheme="majorHAnsi" w:hAnsiTheme="majorHAnsi"/>
          <w:sz w:val="24"/>
          <w:szCs w:val="24"/>
        </w:rPr>
        <w:t>Byrd sent out memos</w:t>
      </w:r>
    </w:p>
    <w:p w14:paraId="3EC380BF" w14:textId="302D4E23" w:rsidR="001B729C" w:rsidRPr="001B729C" w:rsidRDefault="001B729C" w:rsidP="001B729C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1B729C">
        <w:rPr>
          <w:rFonts w:asciiTheme="majorHAnsi" w:hAnsiTheme="majorHAnsi"/>
          <w:sz w:val="24"/>
          <w:szCs w:val="24"/>
        </w:rPr>
        <w:t>More nominations have come in</w:t>
      </w:r>
    </w:p>
    <w:p w14:paraId="551B5394" w14:textId="1BAB3580" w:rsidR="001B729C" w:rsidRDefault="001B729C" w:rsidP="001B729C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roup I, need 6 representatives and have 4 open spots at this time</w:t>
      </w:r>
    </w:p>
    <w:p w14:paraId="1230370F" w14:textId="555B144B" w:rsidR="001B729C" w:rsidRDefault="001B729C" w:rsidP="001B729C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have 6 nominees at this time (4 Pocatello, 1 Idaho Falls, 1 Meridian)</w:t>
      </w:r>
    </w:p>
    <w:p w14:paraId="222657B7" w14:textId="26C87596" w:rsidR="001B729C" w:rsidRDefault="001B729C" w:rsidP="001B729C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roup II, need 1 representative</w:t>
      </w:r>
      <w:r w:rsidR="00F57443">
        <w:rPr>
          <w:rFonts w:asciiTheme="majorHAnsi" w:hAnsiTheme="majorHAnsi"/>
          <w:sz w:val="24"/>
          <w:szCs w:val="24"/>
        </w:rPr>
        <w:t xml:space="preserve"> and have 1 open spot because Doug is leaving this year</w:t>
      </w:r>
    </w:p>
    <w:p w14:paraId="0094350A" w14:textId="18AF0923" w:rsidR="00F57443" w:rsidRDefault="00F57443" w:rsidP="00F57443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have 2 nominees at this time (2 Pocatello)</w:t>
      </w:r>
    </w:p>
    <w:p w14:paraId="0DFE4F3F" w14:textId="7353D148" w:rsidR="00F57443" w:rsidRDefault="00F57443" w:rsidP="00F57443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roup III, needs 3 representatives and have 3 open spots because Eric is leaving this year</w:t>
      </w:r>
    </w:p>
    <w:p w14:paraId="7190B688" w14:textId="7F165C36" w:rsidR="00F57443" w:rsidRDefault="00F57443" w:rsidP="00F57443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have 2 nominees at this time (2 Pocatello)</w:t>
      </w:r>
    </w:p>
    <w:p w14:paraId="17DC90A3" w14:textId="2B725CA6" w:rsidR="00F57443" w:rsidRDefault="00F57443" w:rsidP="00F57443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hort one 1 nomination</w:t>
      </w:r>
    </w:p>
    <w:p w14:paraId="1A1BDB85" w14:textId="680E22A1" w:rsidR="00F57443" w:rsidRDefault="00F57443" w:rsidP="00F57443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roup IV, needs 2 representatives and we have 1 open spot</w:t>
      </w:r>
    </w:p>
    <w:p w14:paraId="64A57F32" w14:textId="3455A3AE" w:rsidR="00F57443" w:rsidRDefault="00F57443" w:rsidP="00F57443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We have 3 nominees at this time </w:t>
      </w:r>
    </w:p>
    <w:p w14:paraId="54751630" w14:textId="7BCBED38" w:rsidR="00F57443" w:rsidRDefault="00F57443" w:rsidP="00F57443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roup V, needs 2 representatives and have 1 open spot</w:t>
      </w:r>
    </w:p>
    <w:p w14:paraId="5958863D" w14:textId="19FD8743" w:rsidR="00F57443" w:rsidRDefault="00F57443" w:rsidP="00F57443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have 3 nominees at this time ( 2 Pocatello, 1 Idaho Falls)</w:t>
      </w:r>
    </w:p>
    <w:p w14:paraId="2E3AE67D" w14:textId="11395C9B" w:rsidR="00F57443" w:rsidRDefault="00F57443" w:rsidP="00F57443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 xml:space="preserve">Group VI, needs 6 representatives and have </w:t>
      </w:r>
      <w:r w:rsidR="00D02BD2">
        <w:rPr>
          <w:rFonts w:asciiTheme="majorHAnsi" w:hAnsiTheme="majorHAnsi"/>
          <w:sz w:val="24"/>
          <w:szCs w:val="24"/>
        </w:rPr>
        <w:t>5 open spots because Mary &amp; Katheleen is leaving this year</w:t>
      </w:r>
    </w:p>
    <w:p w14:paraId="60A264A6" w14:textId="6B979122" w:rsidR="00D02BD2" w:rsidRDefault="00D02BD2" w:rsidP="00D02BD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have 10 nominees at this time (8 Pocatello, 2 Idaho Falls)</w:t>
      </w:r>
    </w:p>
    <w:p w14:paraId="30A7A70F" w14:textId="3DE09173" w:rsid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roup VII, needs 5 representatives and have 4 open spots since Cooper is leaving this year</w:t>
      </w:r>
    </w:p>
    <w:p w14:paraId="6B38BD25" w14:textId="18C9BBDC" w:rsidR="00D02BD2" w:rsidRDefault="00D02BD2" w:rsidP="00D02BD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have 3 nominees at this time (2 Pocatello, 1 Meridian)</w:t>
      </w:r>
    </w:p>
    <w:p w14:paraId="0E38B620" w14:textId="5770D4C7" w:rsid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Everyone who runs will get accepted, except for Group VI</w:t>
      </w:r>
    </w:p>
    <w:p w14:paraId="1E9FB874" w14:textId="6EF076B6" w:rsid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are only short 1 position in Group III</w:t>
      </w:r>
    </w:p>
    <w:p w14:paraId="1A072599" w14:textId="45A2A58A" w:rsid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eadline is Friday with Monday at the latest</w:t>
      </w:r>
    </w:p>
    <w:p w14:paraId="0BB586B0" w14:textId="23912469" w:rsid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end photo, paragraph, resume, a short paragraph as to why they want to be on Staff Council, and what they would like to see done or changed</w:t>
      </w:r>
    </w:p>
    <w:p w14:paraId="122E94B5" w14:textId="2D7770CE" w:rsid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entatively voting will be between 04/24/2018 until 05/01/2018</w:t>
      </w:r>
    </w:p>
    <w:p w14:paraId="2457E938" w14:textId="77777777" w:rsid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05/15/2018 will be voting for President Elect</w:t>
      </w:r>
    </w:p>
    <w:p w14:paraId="5A2F659A" w14:textId="2558312E" w:rsidR="00D02BD2" w:rsidRDefault="00D47F28" w:rsidP="00D02BD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</w:t>
      </w:r>
      <w:r w:rsidR="00D02BD2">
        <w:rPr>
          <w:rFonts w:asciiTheme="majorHAnsi" w:hAnsiTheme="majorHAnsi"/>
          <w:sz w:val="24"/>
          <w:szCs w:val="24"/>
        </w:rPr>
        <w:t>ust be a classified employee</w:t>
      </w:r>
    </w:p>
    <w:p w14:paraId="43637F43" w14:textId="5802BF0D" w:rsidR="00D47F28" w:rsidRDefault="00D47F28" w:rsidP="00D02BD2">
      <w:pPr>
        <w:pStyle w:val="ListParagraph"/>
        <w:numPr>
          <w:ilvl w:val="0"/>
          <w:numId w:val="2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ust be on Staff Council for at least a year</w:t>
      </w:r>
    </w:p>
    <w:p w14:paraId="7C6829B7" w14:textId="4210B84F" w:rsidR="00D47F28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05/15/2018 will also be voting for Secretary and Treasure at this meeting as well</w:t>
      </w:r>
    </w:p>
    <w:p w14:paraId="2FD492FA" w14:textId="77777777" w:rsidR="00A24195" w:rsidRPr="00884E86" w:rsidRDefault="00A24195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08011A01" w14:textId="3D2C5E9D" w:rsidR="00DB2F4C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Employee Recognition Committee</w:t>
      </w:r>
      <w:r w:rsidRPr="00884E86">
        <w:rPr>
          <w:rFonts w:asciiTheme="majorHAnsi" w:hAnsiTheme="majorHAnsi"/>
          <w:sz w:val="24"/>
          <w:szCs w:val="24"/>
        </w:rPr>
        <w:t xml:space="preserve"> – (Pres Elect) Julie Van Leuven, Chelsie Rauh, Mary Guyton, Cody Sparrow, Kathleen </w:t>
      </w:r>
      <w:proofErr w:type="spellStart"/>
      <w:r w:rsidRPr="00884E86">
        <w:rPr>
          <w:rFonts w:asciiTheme="majorHAnsi" w:hAnsiTheme="majorHAnsi"/>
          <w:sz w:val="24"/>
          <w:szCs w:val="24"/>
        </w:rPr>
        <w:t>Bloodgood</w:t>
      </w:r>
      <w:proofErr w:type="spellEnd"/>
      <w:r w:rsidRPr="00884E86">
        <w:rPr>
          <w:rFonts w:asciiTheme="majorHAnsi" w:hAnsiTheme="majorHAnsi"/>
          <w:sz w:val="24"/>
          <w:szCs w:val="24"/>
        </w:rPr>
        <w:t xml:space="preserve">, Guy Patterson, Veronica Garcia, Cheryl Larson, Cindy Rock </w:t>
      </w:r>
      <w:r w:rsidR="00253E21" w:rsidRPr="00884E86">
        <w:rPr>
          <w:rFonts w:asciiTheme="majorHAnsi" w:hAnsiTheme="majorHAnsi"/>
          <w:sz w:val="24"/>
          <w:szCs w:val="24"/>
        </w:rPr>
        <w:t>(Meridian)</w:t>
      </w:r>
    </w:p>
    <w:p w14:paraId="6A3693E9" w14:textId="30F6F383" w:rsidR="00D02BD2" w:rsidRP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2D4F43E6" w14:textId="77777777" w:rsidR="00DB2F4C" w:rsidRPr="00884E86" w:rsidRDefault="00DB2F4C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54EC967C" w14:textId="5832CABC" w:rsidR="00DB2F4C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Executive Committee</w:t>
      </w:r>
      <w:r w:rsidRPr="00884E86">
        <w:rPr>
          <w:rFonts w:asciiTheme="majorHAnsi" w:hAnsiTheme="majorHAnsi"/>
          <w:sz w:val="24"/>
          <w:szCs w:val="24"/>
        </w:rPr>
        <w:t xml:space="preserve"> – Mia Benkenstein, Byrd, Julie VanLeuven, Veronica</w:t>
      </w:r>
      <w:r w:rsidR="007B2B88" w:rsidRPr="00884E86">
        <w:rPr>
          <w:rFonts w:asciiTheme="majorHAnsi" w:hAnsiTheme="majorHAnsi"/>
          <w:sz w:val="24"/>
          <w:szCs w:val="24"/>
        </w:rPr>
        <w:t xml:space="preserve"> Garcia (Secretary), Christina </w:t>
      </w:r>
      <w:r w:rsidRPr="00884E86">
        <w:rPr>
          <w:rFonts w:asciiTheme="majorHAnsi" w:hAnsiTheme="majorHAnsi"/>
          <w:sz w:val="24"/>
          <w:szCs w:val="24"/>
        </w:rPr>
        <w:t xml:space="preserve">Reddoor (Treasurer) Chelsie Rauh, Kathleen </w:t>
      </w:r>
      <w:proofErr w:type="spellStart"/>
      <w:r w:rsidRPr="00884E86">
        <w:rPr>
          <w:rFonts w:asciiTheme="majorHAnsi" w:hAnsiTheme="majorHAnsi"/>
          <w:sz w:val="24"/>
          <w:szCs w:val="24"/>
        </w:rPr>
        <w:t>Bloodgood</w:t>
      </w:r>
      <w:proofErr w:type="spellEnd"/>
      <w:r w:rsidRPr="00884E86">
        <w:rPr>
          <w:rFonts w:asciiTheme="majorHAnsi" w:hAnsiTheme="majorHAnsi"/>
          <w:sz w:val="24"/>
          <w:szCs w:val="24"/>
        </w:rPr>
        <w:t>, Doug Milder, Sandy Shea</w:t>
      </w:r>
    </w:p>
    <w:p w14:paraId="082172E3" w14:textId="77777777" w:rsidR="00D02BD2" w:rsidRP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4CFBE5E4" w14:textId="77777777" w:rsidR="00B60C03" w:rsidRPr="00884E86" w:rsidRDefault="00B60C03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76AF28C7" w14:textId="06411BA7" w:rsidR="00B60C03" w:rsidRDefault="00B60C03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Policies Committee</w:t>
      </w:r>
      <w:r w:rsidRPr="00884E86">
        <w:rPr>
          <w:rFonts w:asciiTheme="majorHAnsi" w:hAnsiTheme="majorHAnsi"/>
          <w:sz w:val="24"/>
          <w:szCs w:val="24"/>
        </w:rPr>
        <w:t xml:space="preserve"> – Frank Goldberg, Cindy Rock, Mike Timm, Stephanie Foreman</w:t>
      </w:r>
    </w:p>
    <w:p w14:paraId="2DBB6148" w14:textId="77777777" w:rsidR="00D02BD2" w:rsidRPr="00D02BD2" w:rsidRDefault="00D02BD2" w:rsidP="00D02BD2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5F73DD46" w14:textId="77777777" w:rsidR="00A24195" w:rsidRPr="00884E86" w:rsidRDefault="00A24195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6495794E" w14:textId="132AC13D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Professional Development Committee</w:t>
      </w:r>
      <w:r w:rsidRPr="00884E86">
        <w:rPr>
          <w:rFonts w:asciiTheme="majorHAnsi" w:hAnsiTheme="majorHAnsi"/>
          <w:sz w:val="24"/>
          <w:szCs w:val="24"/>
        </w:rPr>
        <w:t xml:space="preserve"> –Mary Thompson, Cindy Rock,</w:t>
      </w:r>
      <w:r w:rsidR="00F92144" w:rsidRPr="00884E86">
        <w:rPr>
          <w:rFonts w:asciiTheme="majorHAnsi" w:hAnsiTheme="majorHAnsi"/>
          <w:sz w:val="24"/>
          <w:szCs w:val="24"/>
        </w:rPr>
        <w:t xml:space="preserve"> Daphne </w:t>
      </w:r>
      <w:proofErr w:type="spellStart"/>
      <w:r w:rsidR="00F92144" w:rsidRPr="00884E86">
        <w:rPr>
          <w:rFonts w:asciiTheme="majorHAnsi" w:hAnsiTheme="majorHAnsi"/>
          <w:sz w:val="24"/>
          <w:szCs w:val="24"/>
        </w:rPr>
        <w:t>Eline</w:t>
      </w:r>
      <w:proofErr w:type="spellEnd"/>
      <w:r w:rsidR="00F92144" w:rsidRPr="00884E86">
        <w:rPr>
          <w:rFonts w:asciiTheme="majorHAnsi" w:hAnsiTheme="majorHAnsi"/>
          <w:sz w:val="24"/>
          <w:szCs w:val="24"/>
        </w:rPr>
        <w:t>, Brad Broschinsky</w:t>
      </w:r>
    </w:p>
    <w:p w14:paraId="167B7EF4" w14:textId="5262BD46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pplication has been updated</w:t>
      </w:r>
    </w:p>
    <w:p w14:paraId="31040A03" w14:textId="07FFA5FB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osted new flyer</w:t>
      </w:r>
    </w:p>
    <w:p w14:paraId="758F4AA6" w14:textId="4D6140CE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eadline is 05/07/2018</w:t>
      </w:r>
    </w:p>
    <w:p w14:paraId="27000258" w14:textId="77A9A145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ill be sent out via Staff Memos as well</w:t>
      </w:r>
    </w:p>
    <w:p w14:paraId="419CD4B8" w14:textId="4ADAE800" w:rsidR="00D47F28" w:rsidRPr="00D02BD2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ill also be updates on Social Media</w:t>
      </w:r>
    </w:p>
    <w:p w14:paraId="555B8D1C" w14:textId="77777777" w:rsidR="00DB2F4C" w:rsidRPr="00884E86" w:rsidRDefault="00DB2F4C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34415AF7" w14:textId="77777777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Retiree Recognition Committee</w:t>
      </w:r>
      <w:r w:rsidRPr="00884E86">
        <w:rPr>
          <w:rFonts w:asciiTheme="majorHAnsi" w:hAnsiTheme="majorHAnsi"/>
          <w:sz w:val="24"/>
          <w:szCs w:val="24"/>
        </w:rPr>
        <w:t xml:space="preserve"> – Kathleen </w:t>
      </w:r>
      <w:proofErr w:type="spellStart"/>
      <w:r w:rsidRPr="00884E86">
        <w:rPr>
          <w:rFonts w:asciiTheme="majorHAnsi" w:hAnsiTheme="majorHAnsi"/>
          <w:sz w:val="24"/>
          <w:szCs w:val="24"/>
        </w:rPr>
        <w:t>Bloodgood</w:t>
      </w:r>
      <w:proofErr w:type="spellEnd"/>
    </w:p>
    <w:p w14:paraId="51A08D80" w14:textId="77777777" w:rsidR="00D47F28" w:rsidRPr="00D02BD2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4A4B8FDE" w14:textId="77777777" w:rsidR="00DB2F4C" w:rsidRPr="00884E86" w:rsidRDefault="00DB2F4C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4FDB2531" w14:textId="77777777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Scholarship</w:t>
      </w:r>
      <w:r w:rsidRPr="00884E86">
        <w:rPr>
          <w:rFonts w:asciiTheme="majorHAnsi" w:hAnsiTheme="majorHAnsi"/>
          <w:sz w:val="24"/>
          <w:szCs w:val="24"/>
        </w:rPr>
        <w:t xml:space="preserve"> – Cheryl Zimmer, Chelsie Rauh, Christina Reddoor, Cindy Rock</w:t>
      </w:r>
    </w:p>
    <w:p w14:paraId="7AFCA5CF" w14:textId="0B01773F" w:rsidR="00A24195" w:rsidRPr="00D47F28" w:rsidRDefault="00D47F28" w:rsidP="00D47F28">
      <w:pPr>
        <w:pStyle w:val="ListParagraph"/>
        <w:numPr>
          <w:ilvl w:val="0"/>
          <w:numId w:val="6"/>
        </w:numPr>
        <w:ind w:right="54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Christina R. will follow up with </w:t>
      </w:r>
      <w:proofErr w:type="spellStart"/>
      <w:r>
        <w:rPr>
          <w:rFonts w:asciiTheme="majorHAnsi" w:hAnsiTheme="majorHAnsi"/>
          <w:sz w:val="24"/>
          <w:szCs w:val="24"/>
        </w:rPr>
        <w:t>Cammie</w:t>
      </w:r>
      <w:proofErr w:type="spellEnd"/>
    </w:p>
    <w:p w14:paraId="5248619C" w14:textId="725C7879" w:rsidR="00D47F28" w:rsidRPr="00D47F28" w:rsidRDefault="00D47F28" w:rsidP="00D47F28">
      <w:pPr>
        <w:pStyle w:val="ListParagraph"/>
        <w:numPr>
          <w:ilvl w:val="0"/>
          <w:numId w:val="6"/>
        </w:numPr>
        <w:ind w:right="54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We will get number for scholarship amounts</w:t>
      </w:r>
    </w:p>
    <w:p w14:paraId="0C585A44" w14:textId="77777777" w:rsidR="00DB2F4C" w:rsidRPr="00884E86" w:rsidRDefault="00B71807" w:rsidP="006541BE">
      <w:pPr>
        <w:ind w:left="360" w:right="540"/>
        <w:rPr>
          <w:rFonts w:asciiTheme="majorHAnsi" w:hAnsiTheme="majorHAnsi"/>
          <w:b/>
          <w:sz w:val="24"/>
          <w:szCs w:val="24"/>
          <w:u w:val="single"/>
        </w:rPr>
      </w:pPr>
      <w:r w:rsidRPr="00884E86">
        <w:rPr>
          <w:rFonts w:asciiTheme="majorHAnsi" w:hAnsiTheme="majorHAnsi"/>
          <w:b/>
          <w:sz w:val="24"/>
          <w:szCs w:val="24"/>
          <w:highlight w:val="yellow"/>
          <w:u w:val="single"/>
        </w:rPr>
        <w:t>External Committee Reports:</w:t>
      </w:r>
    </w:p>
    <w:p w14:paraId="6B9422CB" w14:textId="6086AE9E" w:rsidR="00DB2F4C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Disability Services Committee</w:t>
      </w:r>
      <w:r w:rsidRPr="00884E86">
        <w:rPr>
          <w:rFonts w:asciiTheme="majorHAnsi" w:hAnsiTheme="majorHAnsi"/>
          <w:sz w:val="24"/>
          <w:szCs w:val="24"/>
        </w:rPr>
        <w:t xml:space="preserve"> – </w:t>
      </w:r>
      <w:r w:rsidR="00085451" w:rsidRPr="00884E86">
        <w:rPr>
          <w:rFonts w:asciiTheme="majorHAnsi" w:hAnsiTheme="majorHAnsi"/>
          <w:sz w:val="24"/>
          <w:szCs w:val="24"/>
        </w:rPr>
        <w:t>Kathleen</w:t>
      </w:r>
      <w:r w:rsidRPr="00884E86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884E86">
        <w:rPr>
          <w:rFonts w:asciiTheme="majorHAnsi" w:hAnsiTheme="majorHAnsi"/>
          <w:sz w:val="24"/>
          <w:szCs w:val="24"/>
        </w:rPr>
        <w:t>Bloodgood</w:t>
      </w:r>
      <w:proofErr w:type="spellEnd"/>
      <w:r w:rsidRPr="00884E86">
        <w:rPr>
          <w:rFonts w:asciiTheme="majorHAnsi" w:hAnsiTheme="majorHAnsi"/>
          <w:sz w:val="24"/>
          <w:szCs w:val="24"/>
        </w:rPr>
        <w:t>, Joseph S</w:t>
      </w:r>
      <w:r w:rsidR="007B2B88" w:rsidRPr="00884E86">
        <w:rPr>
          <w:rFonts w:asciiTheme="majorHAnsi" w:hAnsiTheme="majorHAnsi"/>
          <w:sz w:val="24"/>
          <w:szCs w:val="24"/>
        </w:rPr>
        <w:t xml:space="preserve">imonson, Eric Mickelsen, Frank </w:t>
      </w:r>
      <w:r w:rsidRPr="00884E86">
        <w:rPr>
          <w:rFonts w:asciiTheme="majorHAnsi" w:hAnsiTheme="majorHAnsi"/>
          <w:sz w:val="24"/>
          <w:szCs w:val="24"/>
        </w:rPr>
        <w:t>Goldberg</w:t>
      </w:r>
    </w:p>
    <w:p w14:paraId="724B28C5" w14:textId="77777777" w:rsidR="00D47F28" w:rsidRPr="00D02BD2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2D07AE1F" w14:textId="77777777" w:rsidR="00DB2F4C" w:rsidRPr="00884E86" w:rsidRDefault="00DB2F4C" w:rsidP="006541BE">
      <w:pPr>
        <w:spacing w:after="0" w:line="240" w:lineRule="auto"/>
        <w:ind w:left="360" w:right="540" w:firstLine="720"/>
        <w:rPr>
          <w:rFonts w:asciiTheme="majorHAnsi" w:hAnsiTheme="majorHAnsi"/>
          <w:sz w:val="24"/>
          <w:szCs w:val="24"/>
        </w:rPr>
      </w:pPr>
    </w:p>
    <w:p w14:paraId="1AAFB627" w14:textId="4D725405" w:rsidR="00DB2F4C" w:rsidRPr="00884E86" w:rsidRDefault="000C4D99" w:rsidP="006541BE">
      <w:pPr>
        <w:spacing w:after="0" w:line="240" w:lineRule="auto"/>
        <w:ind w:left="360" w:right="540"/>
        <w:rPr>
          <w:rFonts w:asciiTheme="majorHAnsi" w:hAnsiTheme="majorHAnsi"/>
          <w:b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Diversity Committee -</w:t>
      </w:r>
      <w:r w:rsidR="00B71807" w:rsidRPr="00884E86">
        <w:rPr>
          <w:rFonts w:asciiTheme="majorHAnsi" w:hAnsiTheme="majorHAnsi"/>
          <w:b/>
          <w:sz w:val="24"/>
          <w:szCs w:val="24"/>
        </w:rPr>
        <w:t xml:space="preserve"> </w:t>
      </w:r>
      <w:r w:rsidR="00085451" w:rsidRPr="00884E86">
        <w:rPr>
          <w:rFonts w:asciiTheme="majorHAnsi" w:hAnsiTheme="majorHAnsi"/>
          <w:sz w:val="24"/>
          <w:szCs w:val="24"/>
        </w:rPr>
        <w:t>Kathleen</w:t>
      </w:r>
      <w:r w:rsidR="00DE134D" w:rsidRPr="00884E86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DE134D" w:rsidRPr="00884E86">
        <w:rPr>
          <w:rFonts w:asciiTheme="majorHAnsi" w:hAnsiTheme="majorHAnsi"/>
          <w:sz w:val="24"/>
          <w:szCs w:val="24"/>
        </w:rPr>
        <w:t>Bloodgood</w:t>
      </w:r>
      <w:proofErr w:type="spellEnd"/>
    </w:p>
    <w:p w14:paraId="48681111" w14:textId="4851885F" w:rsidR="00D47F28" w:rsidRPr="00D02BD2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upport Sexual Assault week by wearing Teal &amp; Denim</w:t>
      </w:r>
    </w:p>
    <w:p w14:paraId="14C9E09D" w14:textId="77777777" w:rsidR="00D47F28" w:rsidRDefault="00D47F28" w:rsidP="006541BE">
      <w:pPr>
        <w:spacing w:after="0" w:line="240" w:lineRule="auto"/>
        <w:ind w:left="360" w:right="540"/>
        <w:rPr>
          <w:rFonts w:asciiTheme="majorHAnsi" w:hAnsiTheme="majorHAnsi"/>
          <w:b/>
          <w:sz w:val="24"/>
          <w:szCs w:val="24"/>
        </w:rPr>
      </w:pPr>
    </w:p>
    <w:p w14:paraId="2ABDBAC2" w14:textId="5B638A9F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lastRenderedPageBreak/>
        <w:t>Graduation Commencement Committee</w:t>
      </w:r>
      <w:r w:rsidRPr="00884E86">
        <w:rPr>
          <w:rFonts w:asciiTheme="majorHAnsi" w:hAnsiTheme="majorHAnsi"/>
          <w:sz w:val="24"/>
          <w:szCs w:val="24"/>
        </w:rPr>
        <w:t xml:space="preserve"> – Doug Milder</w:t>
      </w:r>
      <w:r w:rsidR="00DE134D" w:rsidRPr="00884E86">
        <w:rPr>
          <w:rFonts w:asciiTheme="majorHAnsi" w:hAnsiTheme="majorHAnsi"/>
          <w:sz w:val="24"/>
          <w:szCs w:val="24"/>
        </w:rPr>
        <w:t>, Veronica Garcia</w:t>
      </w:r>
    </w:p>
    <w:p w14:paraId="4BB277F2" w14:textId="7B0C49C5" w:rsidR="00DB2F4C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47F28">
        <w:rPr>
          <w:rFonts w:asciiTheme="majorHAnsi" w:hAnsiTheme="majorHAnsi"/>
          <w:sz w:val="24"/>
          <w:szCs w:val="24"/>
        </w:rPr>
        <w:t>Contact Doug to volunteer</w:t>
      </w:r>
    </w:p>
    <w:p w14:paraId="2177023B" w14:textId="7B346480" w:rsidR="00D47F28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47F28">
        <w:rPr>
          <w:rFonts w:asciiTheme="majorHAnsi" w:hAnsiTheme="majorHAnsi"/>
          <w:sz w:val="24"/>
          <w:szCs w:val="24"/>
        </w:rPr>
        <w:t xml:space="preserve">Contact </w:t>
      </w:r>
      <w:proofErr w:type="spellStart"/>
      <w:r w:rsidRPr="00D47F28">
        <w:rPr>
          <w:rFonts w:asciiTheme="majorHAnsi" w:hAnsiTheme="majorHAnsi"/>
          <w:sz w:val="24"/>
          <w:szCs w:val="24"/>
        </w:rPr>
        <w:t>Tana</w:t>
      </w:r>
      <w:proofErr w:type="spellEnd"/>
      <w:r w:rsidRPr="00D47F28">
        <w:rPr>
          <w:rFonts w:asciiTheme="majorHAnsi" w:hAnsiTheme="majorHAnsi"/>
          <w:sz w:val="24"/>
          <w:szCs w:val="24"/>
        </w:rPr>
        <w:t xml:space="preserve"> or Alison for more information</w:t>
      </w:r>
    </w:p>
    <w:p w14:paraId="0353FD23" w14:textId="77777777" w:rsidR="00D47F28" w:rsidRPr="00D47F28" w:rsidRDefault="00D47F28" w:rsidP="00D47F28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1580A7BF" w14:textId="09B219DA" w:rsidR="00F92144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Institutional Effectiveness and Assessment Council (IEAC</w:t>
      </w:r>
      <w:r w:rsidR="000C4D99" w:rsidRPr="00884E86">
        <w:rPr>
          <w:rFonts w:asciiTheme="majorHAnsi" w:hAnsiTheme="majorHAnsi"/>
          <w:sz w:val="24"/>
          <w:szCs w:val="24"/>
        </w:rPr>
        <w:t>) – (President) Mia</w:t>
      </w:r>
      <w:r w:rsidR="00F92144" w:rsidRPr="00884E86">
        <w:rPr>
          <w:rFonts w:asciiTheme="majorHAnsi" w:hAnsiTheme="majorHAnsi"/>
          <w:sz w:val="24"/>
          <w:szCs w:val="24"/>
        </w:rPr>
        <w:t xml:space="preserve"> </w:t>
      </w:r>
    </w:p>
    <w:p w14:paraId="41107A3F" w14:textId="35075305" w:rsidR="000C4D99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47F28">
        <w:rPr>
          <w:rFonts w:asciiTheme="majorHAnsi" w:hAnsiTheme="majorHAnsi"/>
          <w:sz w:val="24"/>
          <w:szCs w:val="24"/>
        </w:rPr>
        <w:t>Still working on budgets</w:t>
      </w:r>
    </w:p>
    <w:p w14:paraId="7508A468" w14:textId="50542663" w:rsidR="00D47F28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47F28">
        <w:rPr>
          <w:rFonts w:asciiTheme="majorHAnsi" w:hAnsiTheme="majorHAnsi"/>
          <w:sz w:val="24"/>
          <w:szCs w:val="24"/>
        </w:rPr>
        <w:t>The state board will be meeting this week</w:t>
      </w:r>
    </w:p>
    <w:p w14:paraId="47519329" w14:textId="77777777" w:rsidR="00D47F28" w:rsidRPr="00D47F28" w:rsidRDefault="00D47F28" w:rsidP="00D47F28">
      <w:pPr>
        <w:pStyle w:val="ListParagraph"/>
        <w:spacing w:after="0" w:line="240" w:lineRule="auto"/>
        <w:ind w:right="540"/>
        <w:rPr>
          <w:rFonts w:asciiTheme="majorHAnsi" w:hAnsiTheme="majorHAnsi"/>
          <w:b/>
          <w:sz w:val="24"/>
          <w:szCs w:val="24"/>
        </w:rPr>
      </w:pPr>
    </w:p>
    <w:p w14:paraId="052E750B" w14:textId="0D1BF2B2" w:rsidR="000C4D99" w:rsidRPr="00884E86" w:rsidRDefault="000C4D99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IEAC facilities subcommittee</w:t>
      </w:r>
      <w:r w:rsidRPr="00884E86">
        <w:rPr>
          <w:rFonts w:asciiTheme="majorHAnsi" w:hAnsiTheme="majorHAnsi"/>
          <w:sz w:val="24"/>
          <w:szCs w:val="24"/>
        </w:rPr>
        <w:t xml:space="preserve"> – Doug Milder</w:t>
      </w:r>
    </w:p>
    <w:p w14:paraId="1F8754A7" w14:textId="25C74C75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69CCEA69" w14:textId="60AEB321" w:rsidR="00D47F28" w:rsidRPr="00D02BD2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y meet for 1 hour every other week, but in Feb/March they were meeting every week</w:t>
      </w:r>
    </w:p>
    <w:p w14:paraId="582135DB" w14:textId="77777777" w:rsidR="000C4D99" w:rsidRPr="00D47F28" w:rsidRDefault="000C4D99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043A4BDE" w14:textId="3552C951" w:rsidR="000C4D99" w:rsidRPr="00884E86" w:rsidRDefault="000C4D99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IEAC IT Subcommittee</w:t>
      </w:r>
      <w:r w:rsidRPr="00884E86">
        <w:rPr>
          <w:rFonts w:asciiTheme="majorHAnsi" w:hAnsiTheme="majorHAnsi"/>
          <w:sz w:val="24"/>
          <w:szCs w:val="24"/>
        </w:rPr>
        <w:t xml:space="preserve"> – Christina Reddoor</w:t>
      </w:r>
    </w:p>
    <w:p w14:paraId="291AE9FB" w14:textId="4841C865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1EB1AEDF" w14:textId="6CA2AE04" w:rsidR="00D47F28" w:rsidRPr="00D02BD2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etween Nov through February they met for 1.5 to 2 hours</w:t>
      </w:r>
    </w:p>
    <w:p w14:paraId="74B4698A" w14:textId="77777777" w:rsidR="00D47F28" w:rsidRDefault="00D47F28" w:rsidP="006541BE">
      <w:pPr>
        <w:spacing w:after="0" w:line="240" w:lineRule="auto"/>
        <w:ind w:left="360" w:right="540"/>
        <w:rPr>
          <w:rFonts w:asciiTheme="majorHAnsi" w:hAnsiTheme="majorHAnsi"/>
          <w:b/>
          <w:sz w:val="24"/>
          <w:szCs w:val="24"/>
        </w:rPr>
      </w:pPr>
    </w:p>
    <w:p w14:paraId="13C559F3" w14:textId="37FAC34B" w:rsidR="00DB2F4C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ISU Cares Committee</w:t>
      </w:r>
      <w:r w:rsidRPr="00884E86">
        <w:rPr>
          <w:rFonts w:asciiTheme="majorHAnsi" w:hAnsiTheme="majorHAnsi"/>
          <w:sz w:val="24"/>
          <w:szCs w:val="24"/>
        </w:rPr>
        <w:t xml:space="preserve"> – Sandra Shea, Frank Goldberg</w:t>
      </w:r>
    </w:p>
    <w:p w14:paraId="180C1F91" w14:textId="77777777" w:rsidR="00D47F28" w:rsidRPr="00D02BD2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2A22E732" w14:textId="42D5D9EA" w:rsidR="00D47F28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y meet about 4 hours</w:t>
      </w:r>
    </w:p>
    <w:p w14:paraId="15188377" w14:textId="77777777" w:rsidR="00DB2F4C" w:rsidRPr="00884E86" w:rsidRDefault="00DB2F4C" w:rsidP="006541BE">
      <w:pPr>
        <w:spacing w:after="0" w:line="240" w:lineRule="auto"/>
        <w:ind w:left="360" w:right="540" w:firstLine="720"/>
        <w:rPr>
          <w:rFonts w:asciiTheme="majorHAnsi" w:hAnsiTheme="majorHAnsi"/>
          <w:sz w:val="24"/>
          <w:szCs w:val="24"/>
        </w:rPr>
      </w:pPr>
    </w:p>
    <w:p w14:paraId="68782AF1" w14:textId="181E6A6B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b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 xml:space="preserve">Library Committee </w:t>
      </w:r>
      <w:r w:rsidR="000C4D99" w:rsidRPr="00884E86">
        <w:rPr>
          <w:rFonts w:asciiTheme="majorHAnsi" w:hAnsiTheme="majorHAnsi"/>
          <w:b/>
          <w:sz w:val="24"/>
          <w:szCs w:val="24"/>
        </w:rPr>
        <w:t xml:space="preserve">– </w:t>
      </w:r>
      <w:r w:rsidR="00DE134D" w:rsidRPr="00884E86">
        <w:rPr>
          <w:rFonts w:asciiTheme="majorHAnsi" w:hAnsiTheme="majorHAnsi"/>
          <w:sz w:val="24"/>
          <w:szCs w:val="24"/>
        </w:rPr>
        <w:t>Jesse Kiboko, Cooper Bybee</w:t>
      </w:r>
    </w:p>
    <w:p w14:paraId="249C7F29" w14:textId="28761A22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y meet once a month for about an hour</w:t>
      </w:r>
    </w:p>
    <w:p w14:paraId="55D5550E" w14:textId="0391316C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y will be meeting on 04/30/2018</w:t>
      </w:r>
    </w:p>
    <w:p w14:paraId="6F7A5252" w14:textId="52BBE228" w:rsidR="00D47F28" w:rsidRPr="00D47F28" w:rsidRDefault="00D47F28" w:rsidP="00D47F28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59DB1E96" w14:textId="77777777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New Employee Orientation</w:t>
      </w:r>
      <w:r w:rsidRPr="00884E86">
        <w:rPr>
          <w:rFonts w:asciiTheme="majorHAnsi" w:hAnsiTheme="majorHAnsi"/>
          <w:sz w:val="24"/>
          <w:szCs w:val="24"/>
        </w:rPr>
        <w:t xml:space="preserve"> – Stephanie Foreman, Guy Patterson</w:t>
      </w:r>
    </w:p>
    <w:p w14:paraId="4631408D" w14:textId="5B641C1D" w:rsidR="00DB2F4C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2A9761AC" w14:textId="07656734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y meet about 20 minutes every month</w:t>
      </w:r>
    </w:p>
    <w:p w14:paraId="5834DF7A" w14:textId="77777777" w:rsidR="00D47F28" w:rsidRPr="00D47F28" w:rsidRDefault="00D47F28" w:rsidP="00D47F28">
      <w:pPr>
        <w:pStyle w:val="ListParagraph"/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</w:p>
    <w:p w14:paraId="6A8635D0" w14:textId="77777777" w:rsidR="00DB2F4C" w:rsidRPr="00884E86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Parking Advisory Board and Appeals</w:t>
      </w:r>
      <w:r w:rsidRPr="00884E86">
        <w:rPr>
          <w:rFonts w:asciiTheme="majorHAnsi" w:hAnsiTheme="majorHAnsi"/>
          <w:sz w:val="24"/>
          <w:szCs w:val="24"/>
        </w:rPr>
        <w:t xml:space="preserve"> – Doug Milder, Veronica Garcia, Frank Goldberg,</w:t>
      </w:r>
    </w:p>
    <w:p w14:paraId="39CB6F8A" w14:textId="0658607F" w:rsidR="00DB2F4C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No meetings at this time</w:t>
      </w:r>
    </w:p>
    <w:p w14:paraId="077A977F" w14:textId="77777777" w:rsidR="00D47F28" w:rsidRPr="00D47F28" w:rsidRDefault="00D47F28" w:rsidP="00D47F28">
      <w:pPr>
        <w:pStyle w:val="ListParagraph"/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</w:p>
    <w:p w14:paraId="4C82C817" w14:textId="0C23645E" w:rsidR="00DB2F4C" w:rsidRDefault="00B71807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>President’s Cabinet</w:t>
      </w:r>
      <w:r w:rsidRPr="00884E86">
        <w:rPr>
          <w:rFonts w:asciiTheme="majorHAnsi" w:hAnsiTheme="majorHAnsi"/>
          <w:sz w:val="24"/>
          <w:szCs w:val="24"/>
        </w:rPr>
        <w:t xml:space="preserve"> – (Executive Officers) Mia, Byrd, Julie</w:t>
      </w:r>
    </w:p>
    <w:p w14:paraId="44CE19BA" w14:textId="124B3DA7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Julie will start attending when the new Presidency starts</w:t>
      </w:r>
    </w:p>
    <w:p w14:paraId="6B88ED1B" w14:textId="6633A4F8" w:rsid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ir last meeting will be next month</w:t>
      </w:r>
    </w:p>
    <w:p w14:paraId="664C9DC6" w14:textId="0CC66E18" w:rsidR="00D47F28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here will be a farewell to </w:t>
      </w:r>
      <w:proofErr w:type="spellStart"/>
      <w:r>
        <w:rPr>
          <w:rFonts w:asciiTheme="majorHAnsi" w:hAnsiTheme="majorHAnsi"/>
          <w:sz w:val="24"/>
          <w:szCs w:val="24"/>
        </w:rPr>
        <w:t>Valias</w:t>
      </w:r>
      <w:proofErr w:type="spellEnd"/>
      <w:r>
        <w:rPr>
          <w:rFonts w:asciiTheme="majorHAnsi" w:hAnsiTheme="majorHAnsi"/>
          <w:sz w:val="24"/>
          <w:szCs w:val="24"/>
        </w:rPr>
        <w:t xml:space="preserve"> next month</w:t>
      </w:r>
    </w:p>
    <w:p w14:paraId="0164CB23" w14:textId="77777777" w:rsidR="00832068" w:rsidRPr="00884E86" w:rsidRDefault="00832068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</w:p>
    <w:p w14:paraId="12D1BD68" w14:textId="02443649" w:rsidR="00832068" w:rsidRPr="00884E86" w:rsidRDefault="00832068" w:rsidP="006541BE">
      <w:pPr>
        <w:spacing w:after="0" w:line="240" w:lineRule="auto"/>
        <w:ind w:left="360" w:right="540"/>
        <w:rPr>
          <w:rFonts w:asciiTheme="majorHAnsi" w:hAnsiTheme="majorHAnsi"/>
          <w:sz w:val="24"/>
          <w:szCs w:val="24"/>
        </w:rPr>
      </w:pPr>
      <w:r w:rsidRPr="00884E86">
        <w:rPr>
          <w:rFonts w:asciiTheme="majorHAnsi" w:hAnsiTheme="majorHAnsi"/>
          <w:b/>
          <w:sz w:val="24"/>
          <w:szCs w:val="24"/>
        </w:rPr>
        <w:t xml:space="preserve">Student Conduct Board </w:t>
      </w:r>
      <w:r w:rsidRPr="00884E86">
        <w:rPr>
          <w:rFonts w:asciiTheme="majorHAnsi" w:hAnsiTheme="majorHAnsi"/>
          <w:sz w:val="24"/>
          <w:szCs w:val="24"/>
        </w:rPr>
        <w:t>– Cooper Bybee, Mary Thompson</w:t>
      </w:r>
    </w:p>
    <w:p w14:paraId="5042F4B8" w14:textId="604B80A8" w:rsidR="00DB2F4C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 w:rsidRPr="00D02BD2">
        <w:rPr>
          <w:rFonts w:asciiTheme="majorHAnsi" w:hAnsiTheme="majorHAnsi"/>
          <w:sz w:val="24"/>
          <w:szCs w:val="24"/>
        </w:rPr>
        <w:t>Nothing new to report</w:t>
      </w:r>
    </w:p>
    <w:p w14:paraId="4B93A8AA" w14:textId="5C5CCC1F" w:rsidR="00D47F28" w:rsidRPr="00D47F28" w:rsidRDefault="00D47F28" w:rsidP="00D47F28">
      <w:pPr>
        <w:pStyle w:val="ListParagraph"/>
        <w:numPr>
          <w:ilvl w:val="0"/>
          <w:numId w:val="6"/>
        </w:numPr>
        <w:spacing w:after="0" w:line="240" w:lineRule="auto"/>
        <w:ind w:right="54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y only meet as needed</w:t>
      </w:r>
    </w:p>
    <w:p w14:paraId="4971FF2B" w14:textId="77777777" w:rsidR="00A24195" w:rsidRPr="00884E86" w:rsidRDefault="00A24195" w:rsidP="006541BE">
      <w:pPr>
        <w:spacing w:after="0" w:line="240" w:lineRule="auto"/>
        <w:ind w:left="360" w:right="540" w:firstLine="720"/>
        <w:rPr>
          <w:rFonts w:asciiTheme="majorHAnsi" w:hAnsiTheme="majorHAnsi"/>
          <w:sz w:val="24"/>
          <w:szCs w:val="24"/>
        </w:rPr>
      </w:pPr>
    </w:p>
    <w:p w14:paraId="6A8F41FE" w14:textId="77777777" w:rsidR="00DB2F4C" w:rsidRPr="00884E86" w:rsidRDefault="00B71807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sz w:val="24"/>
          <w:szCs w:val="24"/>
        </w:rPr>
        <w:t xml:space="preserve">Announcements: </w:t>
      </w:r>
      <w:r w:rsidRPr="00884E86">
        <w:rPr>
          <w:rFonts w:asciiTheme="majorHAnsi" w:eastAsia="Calibri" w:hAnsiTheme="majorHAnsi"/>
          <w:sz w:val="24"/>
          <w:szCs w:val="24"/>
        </w:rPr>
        <w:tab/>
      </w:r>
      <w:r w:rsidR="006541BE" w:rsidRPr="00884E86">
        <w:rPr>
          <w:rFonts w:asciiTheme="majorHAnsi" w:eastAsia="Calibri" w:hAnsiTheme="majorHAnsi"/>
          <w:sz w:val="24"/>
          <w:szCs w:val="24"/>
        </w:rPr>
        <w:tab/>
      </w:r>
      <w:r w:rsidRPr="00884E86">
        <w:rPr>
          <w:rFonts w:asciiTheme="majorHAnsi" w:eastAsia="Calibri" w:hAnsiTheme="majorHAnsi"/>
          <w:sz w:val="24"/>
          <w:szCs w:val="24"/>
        </w:rPr>
        <w:t>Wear Staff Gear tomorrow for Bengal Wednesday</w:t>
      </w:r>
    </w:p>
    <w:p w14:paraId="55C39333" w14:textId="1F6B020A" w:rsidR="00DA498C" w:rsidRPr="00884E86" w:rsidRDefault="00DA498C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sz w:val="24"/>
          <w:szCs w:val="24"/>
        </w:rPr>
        <w:tab/>
      </w:r>
      <w:r w:rsidRPr="00884E86">
        <w:rPr>
          <w:rFonts w:asciiTheme="majorHAnsi" w:eastAsia="Calibri" w:hAnsiTheme="majorHAnsi"/>
          <w:sz w:val="24"/>
          <w:szCs w:val="24"/>
        </w:rPr>
        <w:tab/>
      </w:r>
      <w:r w:rsidRPr="00884E86">
        <w:rPr>
          <w:rFonts w:asciiTheme="majorHAnsi" w:eastAsia="Calibri" w:hAnsiTheme="majorHAnsi"/>
          <w:sz w:val="24"/>
          <w:szCs w:val="24"/>
        </w:rPr>
        <w:tab/>
      </w:r>
      <w:r w:rsidRPr="00884E86">
        <w:rPr>
          <w:rFonts w:asciiTheme="majorHAnsi" w:eastAsia="Calibri" w:hAnsiTheme="majorHAnsi"/>
          <w:sz w:val="24"/>
          <w:szCs w:val="24"/>
        </w:rPr>
        <w:tab/>
      </w:r>
      <w:r w:rsidRPr="00884E86">
        <w:rPr>
          <w:rFonts w:asciiTheme="majorHAnsi" w:eastAsia="Calibri" w:hAnsiTheme="majorHAnsi"/>
          <w:sz w:val="24"/>
          <w:szCs w:val="24"/>
          <w:highlight w:val="yellow"/>
        </w:rPr>
        <w:t>Next month meeting in the Faculty Senate Rend 103</w:t>
      </w:r>
    </w:p>
    <w:p w14:paraId="14E3AD2E" w14:textId="77777777" w:rsidR="00025E8A" w:rsidRPr="00884E86" w:rsidRDefault="00025E8A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sz w:val="24"/>
          <w:szCs w:val="24"/>
        </w:rPr>
        <w:tab/>
      </w:r>
      <w:r w:rsidRPr="00884E86">
        <w:rPr>
          <w:rFonts w:asciiTheme="majorHAnsi" w:eastAsia="Calibri" w:hAnsiTheme="majorHAnsi"/>
          <w:sz w:val="24"/>
          <w:szCs w:val="24"/>
        </w:rPr>
        <w:tab/>
      </w:r>
      <w:r w:rsidRPr="00884E86">
        <w:rPr>
          <w:rFonts w:asciiTheme="majorHAnsi" w:eastAsia="Calibri" w:hAnsiTheme="majorHAnsi"/>
          <w:sz w:val="24"/>
          <w:szCs w:val="24"/>
        </w:rPr>
        <w:tab/>
      </w:r>
      <w:r w:rsidR="00B71807" w:rsidRPr="00884E86">
        <w:rPr>
          <w:rFonts w:asciiTheme="majorHAnsi" w:eastAsia="Calibri" w:hAnsiTheme="majorHAnsi"/>
          <w:sz w:val="24"/>
          <w:szCs w:val="24"/>
        </w:rPr>
        <w:tab/>
      </w:r>
      <w:r w:rsidR="00B71807" w:rsidRPr="00884E86">
        <w:rPr>
          <w:rFonts w:asciiTheme="majorHAnsi" w:eastAsia="Calibri" w:hAnsiTheme="majorHAnsi"/>
          <w:sz w:val="24"/>
          <w:szCs w:val="24"/>
        </w:rPr>
        <w:tab/>
      </w:r>
      <w:r w:rsidR="00B71807" w:rsidRPr="00884E86">
        <w:rPr>
          <w:rFonts w:asciiTheme="majorHAnsi" w:eastAsia="Calibri" w:hAnsiTheme="majorHAnsi"/>
          <w:sz w:val="24"/>
          <w:szCs w:val="24"/>
        </w:rPr>
        <w:tab/>
        <w:t xml:space="preserve"> </w:t>
      </w:r>
    </w:p>
    <w:p w14:paraId="7D777382" w14:textId="3DDD10BA" w:rsidR="00DB2F4C" w:rsidRPr="00884E86" w:rsidRDefault="00025E8A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sz w:val="24"/>
          <w:szCs w:val="24"/>
        </w:rPr>
        <w:t xml:space="preserve">Next Meeting: </w:t>
      </w:r>
      <w:r w:rsidR="007B2B88" w:rsidRPr="00884E86">
        <w:rPr>
          <w:rFonts w:asciiTheme="majorHAnsi" w:eastAsia="Calibri" w:hAnsiTheme="majorHAnsi"/>
          <w:sz w:val="24"/>
          <w:szCs w:val="24"/>
        </w:rPr>
        <w:tab/>
      </w:r>
      <w:r w:rsidR="006541BE" w:rsidRPr="00884E86">
        <w:rPr>
          <w:rFonts w:asciiTheme="majorHAnsi" w:eastAsia="Calibri" w:hAnsiTheme="majorHAnsi"/>
          <w:sz w:val="24"/>
          <w:szCs w:val="24"/>
        </w:rPr>
        <w:tab/>
      </w:r>
      <w:r w:rsidR="00DA498C" w:rsidRPr="00884E86">
        <w:rPr>
          <w:rFonts w:asciiTheme="majorHAnsi" w:eastAsia="Calibri" w:hAnsiTheme="majorHAnsi"/>
          <w:sz w:val="24"/>
          <w:szCs w:val="24"/>
        </w:rPr>
        <w:t>May 15</w:t>
      </w:r>
      <w:r w:rsidR="00B60C03" w:rsidRPr="00884E86">
        <w:rPr>
          <w:rFonts w:asciiTheme="majorHAnsi" w:eastAsia="Calibri" w:hAnsiTheme="majorHAnsi"/>
          <w:sz w:val="24"/>
          <w:szCs w:val="24"/>
        </w:rPr>
        <w:t>,</w:t>
      </w:r>
      <w:r w:rsidR="000C4D99" w:rsidRPr="00884E86">
        <w:rPr>
          <w:rFonts w:asciiTheme="majorHAnsi" w:eastAsia="Calibri" w:hAnsiTheme="majorHAnsi"/>
          <w:sz w:val="24"/>
          <w:szCs w:val="24"/>
        </w:rPr>
        <w:t xml:space="preserve"> 1:30 pm</w:t>
      </w:r>
      <w:r w:rsidR="00DA498C" w:rsidRPr="00884E86">
        <w:rPr>
          <w:rFonts w:asciiTheme="majorHAnsi" w:eastAsia="Calibri" w:hAnsiTheme="majorHAnsi"/>
          <w:sz w:val="24"/>
          <w:szCs w:val="24"/>
        </w:rPr>
        <w:t xml:space="preserve"> Faculty Senate</w:t>
      </w:r>
    </w:p>
    <w:p w14:paraId="6A972C19" w14:textId="77777777" w:rsidR="00DB2F4C" w:rsidRPr="00884E86" w:rsidRDefault="00B71807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r w:rsidRPr="00884E86">
        <w:rPr>
          <w:rFonts w:asciiTheme="majorHAnsi" w:eastAsia="Calibri" w:hAnsiTheme="majorHAnsi"/>
          <w:sz w:val="24"/>
          <w:szCs w:val="24"/>
        </w:rPr>
        <w:t xml:space="preserve"> </w:t>
      </w:r>
    </w:p>
    <w:p w14:paraId="4483AE3F" w14:textId="7300B8DA" w:rsidR="00DB2F4C" w:rsidRPr="00884E86" w:rsidRDefault="00B71807" w:rsidP="006541BE">
      <w:pPr>
        <w:spacing w:after="0" w:line="240" w:lineRule="auto"/>
        <w:ind w:left="360" w:right="540"/>
        <w:rPr>
          <w:rFonts w:asciiTheme="majorHAnsi" w:eastAsia="Times New Roman" w:hAnsiTheme="majorHAnsi" w:cs="Times New Roman"/>
          <w:i/>
          <w:sz w:val="24"/>
          <w:szCs w:val="24"/>
        </w:rPr>
      </w:pPr>
      <w:r w:rsidRPr="00884E86">
        <w:rPr>
          <w:rFonts w:asciiTheme="majorHAnsi" w:eastAsia="Calibri" w:hAnsiTheme="majorHAnsi"/>
          <w:sz w:val="24"/>
          <w:szCs w:val="24"/>
        </w:rPr>
        <w:t xml:space="preserve">Adjourn </w:t>
      </w:r>
      <w:proofErr w:type="gramStart"/>
      <w:r w:rsidRPr="00884E86">
        <w:rPr>
          <w:rFonts w:asciiTheme="majorHAnsi" w:eastAsia="Calibri" w:hAnsiTheme="majorHAnsi"/>
          <w:sz w:val="24"/>
          <w:szCs w:val="24"/>
        </w:rPr>
        <w:t>at:</w:t>
      </w:r>
      <w:proofErr w:type="gramEnd"/>
      <w:r w:rsidRPr="00884E86">
        <w:rPr>
          <w:rFonts w:asciiTheme="majorHAnsi" w:eastAsia="Calibri" w:hAnsiTheme="majorHAnsi"/>
          <w:sz w:val="24"/>
          <w:szCs w:val="24"/>
        </w:rPr>
        <w:t xml:space="preserve">  </w:t>
      </w:r>
      <w:r w:rsidR="00D47F28">
        <w:rPr>
          <w:rFonts w:asciiTheme="majorHAnsi" w:eastAsia="Calibri" w:hAnsiTheme="majorHAnsi"/>
          <w:sz w:val="24"/>
          <w:szCs w:val="24"/>
        </w:rPr>
        <w:tab/>
      </w:r>
      <w:r w:rsidR="00D47F28">
        <w:rPr>
          <w:rFonts w:asciiTheme="majorHAnsi" w:eastAsia="Calibri" w:hAnsiTheme="majorHAnsi"/>
          <w:sz w:val="24"/>
          <w:szCs w:val="24"/>
        </w:rPr>
        <w:tab/>
        <w:t>3:42 p.m. by Mia</w:t>
      </w:r>
    </w:p>
    <w:p w14:paraId="0AC087B3" w14:textId="77777777" w:rsidR="00DB2F4C" w:rsidRPr="00884E86" w:rsidRDefault="00DB2F4C" w:rsidP="006541BE">
      <w:pPr>
        <w:spacing w:after="0" w:line="240" w:lineRule="auto"/>
        <w:ind w:left="360" w:right="540"/>
        <w:rPr>
          <w:rFonts w:asciiTheme="majorHAnsi" w:eastAsia="Calibri" w:hAnsiTheme="majorHAnsi"/>
          <w:sz w:val="24"/>
          <w:szCs w:val="24"/>
        </w:rPr>
      </w:pPr>
      <w:bookmarkStart w:id="0" w:name="_GoBack"/>
      <w:bookmarkEnd w:id="0"/>
    </w:p>
    <w:sectPr w:rsidR="00DB2F4C" w:rsidRPr="00884E86" w:rsidSect="00DE134D">
      <w:pgSz w:w="12240" w:h="15840"/>
      <w:pgMar w:top="36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28C5"/>
    <w:multiLevelType w:val="hybridMultilevel"/>
    <w:tmpl w:val="DB68D7B6"/>
    <w:lvl w:ilvl="0" w:tplc="74882592">
      <w:start w:val="2"/>
      <w:numFmt w:val="bullet"/>
      <w:lvlText w:val="-"/>
      <w:lvlJc w:val="left"/>
      <w:pPr>
        <w:ind w:left="1080" w:hanging="360"/>
      </w:pPr>
      <w:rPr>
        <w:rFonts w:ascii="Cambria" w:eastAsiaTheme="minorEastAsia" w:hAnsi="Cambria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AA57E3"/>
    <w:multiLevelType w:val="hybridMultilevel"/>
    <w:tmpl w:val="C6A8B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265553"/>
    <w:multiLevelType w:val="hybridMultilevel"/>
    <w:tmpl w:val="787CAC8A"/>
    <w:lvl w:ilvl="0" w:tplc="FE26A8B4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405470"/>
    <w:multiLevelType w:val="hybridMultilevel"/>
    <w:tmpl w:val="10806F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DFE0723"/>
    <w:multiLevelType w:val="hybridMultilevel"/>
    <w:tmpl w:val="820A45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C8B2DC8"/>
    <w:multiLevelType w:val="hybridMultilevel"/>
    <w:tmpl w:val="3A74C1C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kPjWgAPKByfLQAAAA=="/>
  </w:docVars>
  <w:rsids>
    <w:rsidRoot w:val="00DB2F4C"/>
    <w:rsid w:val="00000E63"/>
    <w:rsid w:val="000052AB"/>
    <w:rsid w:val="00025E8A"/>
    <w:rsid w:val="00085451"/>
    <w:rsid w:val="00097BDD"/>
    <w:rsid w:val="000C4D99"/>
    <w:rsid w:val="00162C6B"/>
    <w:rsid w:val="001B729C"/>
    <w:rsid w:val="00253E21"/>
    <w:rsid w:val="002F355F"/>
    <w:rsid w:val="00443FD5"/>
    <w:rsid w:val="0046783E"/>
    <w:rsid w:val="004C1B5D"/>
    <w:rsid w:val="00536648"/>
    <w:rsid w:val="00596965"/>
    <w:rsid w:val="005D2BF9"/>
    <w:rsid w:val="00641FB0"/>
    <w:rsid w:val="006541BE"/>
    <w:rsid w:val="006652EA"/>
    <w:rsid w:val="0068729B"/>
    <w:rsid w:val="007B2B88"/>
    <w:rsid w:val="007C0DA5"/>
    <w:rsid w:val="008172E1"/>
    <w:rsid w:val="00832068"/>
    <w:rsid w:val="00884E86"/>
    <w:rsid w:val="009A57D8"/>
    <w:rsid w:val="009D5FAC"/>
    <w:rsid w:val="00A24195"/>
    <w:rsid w:val="00B05F0C"/>
    <w:rsid w:val="00B1069C"/>
    <w:rsid w:val="00B25B4F"/>
    <w:rsid w:val="00B60C03"/>
    <w:rsid w:val="00B71807"/>
    <w:rsid w:val="00D02BD2"/>
    <w:rsid w:val="00D47F28"/>
    <w:rsid w:val="00DA498C"/>
    <w:rsid w:val="00DB2F4C"/>
    <w:rsid w:val="00DE134D"/>
    <w:rsid w:val="00E13954"/>
    <w:rsid w:val="00E21B36"/>
    <w:rsid w:val="00ED6B9F"/>
    <w:rsid w:val="00ED6D7E"/>
    <w:rsid w:val="00F57443"/>
    <w:rsid w:val="00F86761"/>
    <w:rsid w:val="00F9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79DE"/>
  <w15:docId w15:val="{D744B99C-8DF3-4B23-8009-464B73C6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paragraph">
    <w:name w:val="paragraph"/>
    <w:basedOn w:val="Normal"/>
    <w:rsid w:val="00884E8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884E86"/>
  </w:style>
  <w:style w:type="character" w:customStyle="1" w:styleId="spellingerror">
    <w:name w:val="spellingerror"/>
    <w:basedOn w:val="DefaultParagraphFont"/>
    <w:rsid w:val="00884E86"/>
  </w:style>
  <w:style w:type="character" w:customStyle="1" w:styleId="eop">
    <w:name w:val="eop"/>
    <w:basedOn w:val="DefaultParagraphFont"/>
    <w:rsid w:val="00884E86"/>
  </w:style>
  <w:style w:type="character" w:styleId="Hyperlink">
    <w:name w:val="Hyperlink"/>
    <w:basedOn w:val="DefaultParagraphFont"/>
    <w:uiPriority w:val="99"/>
    <w:unhideWhenUsed/>
    <w:rsid w:val="00884E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4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4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7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8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su.edu/bengalgear/" TargetMode="External"/><Relationship Id="rId5" Type="http://schemas.openxmlformats.org/officeDocument/2006/relationships/hyperlink" Target="https://www.isu.edu/employeestor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280</Words>
  <Characters>729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vero</dc:creator>
  <cp:lastModifiedBy>Veronica Garcia</cp:lastModifiedBy>
  <cp:revision>2</cp:revision>
  <cp:lastPrinted>2018-03-16T19:27:00Z</cp:lastPrinted>
  <dcterms:created xsi:type="dcterms:W3CDTF">2018-05-15T18:31:00Z</dcterms:created>
  <dcterms:modified xsi:type="dcterms:W3CDTF">2018-05-15T18:31:00Z</dcterms:modified>
</cp:coreProperties>
</file>